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BB3" w:rsidRPr="002C2BDE" w:rsidRDefault="00B73392"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答題前先看過試卷一次，先從簡單題目開始答起</w:t>
      </w:r>
      <w:r w:rsidR="00930CC6">
        <w:rPr>
          <w:rFonts w:hint="eastAsia"/>
        </w:rPr>
        <w:t>，務必小心作答，所有魔鬼皆藏在細節中，</w:t>
      </w:r>
      <w:r>
        <w:rPr>
          <w:rFonts w:hint="eastAsia"/>
        </w:rPr>
        <w:t>各題配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817BE6" w:rsidP="00E87C96">
      <w:pPr>
        <w:pStyle w:val="1"/>
      </w:pPr>
      <w:r>
        <w:rPr>
          <w:rFonts w:hint="eastAsia"/>
        </w:rPr>
        <w:t>馬肌想要撰寫一奇筢寶貝</w:t>
      </w:r>
      <w:r w:rsidR="009856A9">
        <w:rPr>
          <w:rFonts w:hint="eastAsia"/>
        </w:rPr>
        <w:t>遊戲，該遊戲為</w:t>
      </w:r>
      <w:r>
        <w:rPr>
          <w:rFonts w:hint="eastAsia"/>
        </w:rPr>
        <w:t>仿神奇寶貝基本款遊戲，包含訓練家、神奇寶貝及其技能之程式，其訓練家、</w:t>
      </w:r>
      <w:r w:rsidR="00F56A1B">
        <w:rPr>
          <w:rFonts w:hint="eastAsia"/>
        </w:rPr>
        <w:t>奇筢</w:t>
      </w:r>
      <w:r>
        <w:rPr>
          <w:rFonts w:hint="eastAsia"/>
        </w:rPr>
        <w:t>寶貝</w:t>
      </w:r>
      <w:r w:rsidR="003766AC">
        <w:rPr>
          <w:rFonts w:hint="eastAsia"/>
        </w:rPr>
        <w:t>、</w:t>
      </w:r>
      <w:r>
        <w:rPr>
          <w:rFonts w:hint="eastAsia"/>
        </w:rPr>
        <w:t>其技能</w:t>
      </w:r>
      <w:r w:rsidR="003766AC">
        <w:rPr>
          <w:rFonts w:hint="eastAsia"/>
        </w:rPr>
        <w:t>及每個技能詳細資訊</w:t>
      </w:r>
      <w:r>
        <w:rPr>
          <w:rFonts w:hint="eastAsia"/>
        </w:rPr>
        <w:t>定義名稱分別為：</w:t>
      </w:r>
      <w:r>
        <w:rPr>
          <w:rFonts w:hint="eastAsia"/>
        </w:rPr>
        <w:t>Man</w:t>
      </w:r>
      <w:r>
        <w:rPr>
          <w:rFonts w:hint="eastAsia"/>
        </w:rPr>
        <w:t>、</w:t>
      </w:r>
      <w:r>
        <w:rPr>
          <w:rFonts w:hint="eastAsia"/>
        </w:rPr>
        <w:t>Monster</w:t>
      </w:r>
      <w:r w:rsidR="003766AC">
        <w:rPr>
          <w:rFonts w:hint="eastAsia"/>
        </w:rPr>
        <w:t>、</w:t>
      </w:r>
      <w:r>
        <w:rPr>
          <w:rFonts w:hint="eastAsia"/>
        </w:rPr>
        <w:t>Skill</w:t>
      </w:r>
      <w:r w:rsidR="003766AC">
        <w:rPr>
          <w:rFonts w:hint="eastAsia"/>
        </w:rPr>
        <w:t>及</w:t>
      </w:r>
      <w:r w:rsidR="003766AC">
        <w:rPr>
          <w:rFonts w:hint="eastAsia"/>
        </w:rPr>
        <w:t xml:space="preserve"> N</w:t>
      </w:r>
      <w:r w:rsidR="003766AC">
        <w:t>ameandPower</w:t>
      </w:r>
      <w:r>
        <w:rPr>
          <w:rFonts w:hint="eastAsia"/>
        </w:rPr>
        <w:t>，其程式如下程式碼所示。</w:t>
      </w:r>
      <w:r w:rsidR="00F75E9B">
        <w:rPr>
          <w:rFonts w:hint="eastAsia"/>
        </w:rPr>
        <w:t>請回答下列問題</w:t>
      </w:r>
      <w:r w:rsidR="009C0648">
        <w:rPr>
          <w:rFonts w:hint="eastAsia"/>
        </w:rPr>
        <w:t>：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A34213" w:rsidRPr="002C2BDE" w:rsidTr="00CF7DC9">
        <w:tc>
          <w:tcPr>
            <w:tcW w:w="7816" w:type="dxa"/>
          </w:tcPr>
          <w:p w:rsidR="00A34213" w:rsidRPr="00F75E9B" w:rsidRDefault="003766AC" w:rsidP="00A34213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3766AC">
              <w:rPr>
                <w:rFonts w:cs="Times New Roman"/>
                <w:i/>
                <w:noProof/>
              </w:rPr>
              <w:drawing>
                <wp:inline distT="0" distB="0" distL="0" distR="0" wp14:anchorId="667A40D7" wp14:editId="70F5EC15">
                  <wp:extent cx="3972296" cy="3457227"/>
                  <wp:effectExtent l="0" t="0" r="9525" b="0"/>
                  <wp:docPr id="11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0585" cy="34644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2E52" w:rsidRDefault="00276E6A" w:rsidP="00A534AC">
      <w:pPr>
        <w:pStyle w:val="2"/>
      </w:pPr>
      <w:r w:rsidRPr="00145FA6">
        <w:t>(</w:t>
      </w:r>
      <w:r w:rsidR="00406E0C">
        <w:rPr>
          <w:rFonts w:hint="eastAsia"/>
        </w:rPr>
        <w:t>簡答</w:t>
      </w:r>
      <w:r w:rsidRPr="00145FA6">
        <w:t>)</w:t>
      </w:r>
      <w:r w:rsidR="003766AC">
        <w:rPr>
          <w:rFonts w:hint="eastAsia"/>
        </w:rPr>
        <w:t>在上述各結構程式碼中，有劃線部分皆為其對應之宣告。</w:t>
      </w:r>
      <w:r w:rsidR="003766AC">
        <w:rPr>
          <w:rFonts w:hint="eastAsia"/>
        </w:rPr>
        <w:t>Man</w:t>
      </w:r>
      <w:r w:rsidR="003766AC">
        <w:rPr>
          <w:rFonts w:hint="eastAsia"/>
        </w:rPr>
        <w:t>中需宣告一個人最多擁有</w:t>
      </w:r>
      <w:r w:rsidR="00824B46">
        <w:rPr>
          <w:rFonts w:hint="eastAsia"/>
        </w:rPr>
        <w:t>6</w:t>
      </w:r>
      <w:r w:rsidR="003766AC">
        <w:rPr>
          <w:rFonts w:hint="eastAsia"/>
        </w:rPr>
        <w:t>隻</w:t>
      </w:r>
      <w:r w:rsidR="00F56A1B">
        <w:rPr>
          <w:rFonts w:hint="eastAsia"/>
        </w:rPr>
        <w:t>奇筢</w:t>
      </w:r>
      <w:r w:rsidR="003766AC">
        <w:rPr>
          <w:rFonts w:hint="eastAsia"/>
        </w:rPr>
        <w:t>寶貝；</w:t>
      </w:r>
      <w:r w:rsidR="003766AC">
        <w:rPr>
          <w:rFonts w:hint="eastAsia"/>
        </w:rPr>
        <w:t>Monster</w:t>
      </w:r>
      <w:r w:rsidR="003766AC">
        <w:rPr>
          <w:rFonts w:hint="eastAsia"/>
        </w:rPr>
        <w:t>中畫線部分需宣告每隻神奇寶貝最多只能有</w:t>
      </w:r>
      <w:r w:rsidR="00824B46">
        <w:rPr>
          <w:rFonts w:hint="eastAsia"/>
        </w:rPr>
        <w:t>4</w:t>
      </w:r>
      <w:r w:rsidR="003766AC">
        <w:rPr>
          <w:rFonts w:hint="eastAsia"/>
        </w:rPr>
        <w:t>個招式</w:t>
      </w:r>
      <w:r w:rsidR="005E061F">
        <w:rPr>
          <w:rFonts w:hint="eastAsia"/>
        </w:rPr>
        <w:t>。請依照程式碼畫線順序，由上到下填入各個部分的宣告</w:t>
      </w:r>
      <w:r w:rsidR="003766AC" w:rsidRPr="00145FA6">
        <w:t xml:space="preserve"> </w:t>
      </w:r>
      <w:r w:rsidR="0067352E" w:rsidRPr="00145FA6">
        <w:t>(</w:t>
      </w:r>
      <w:r w:rsidR="003766AC">
        <w:t>12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3F57BD" w:rsidRDefault="003F57BD" w:rsidP="00A534AC">
      <w:r w:rsidRPr="00FC2E52">
        <w:rPr>
          <w:rFonts w:hint="eastAsia"/>
        </w:rPr>
        <w:t>Answer:</w:t>
      </w:r>
      <w:r>
        <w:rPr>
          <w:rFonts w:hint="eastAsia"/>
        </w:rPr>
        <w:t xml:space="preserve"> </w:t>
      </w:r>
    </w:p>
    <w:p w:rsidR="00406E0C" w:rsidRPr="00365E6C" w:rsidRDefault="00376950" w:rsidP="00A534AC">
      <w:pPr>
        <w:rPr>
          <w:color w:val="FF0000"/>
        </w:rPr>
      </w:pPr>
      <w:r w:rsidRPr="00365E6C">
        <w:rPr>
          <w:rFonts w:hint="eastAsia"/>
          <w:color w:val="FF0000"/>
        </w:rPr>
        <w:t>Sk</w:t>
      </w:r>
      <w:r w:rsidRPr="00365E6C">
        <w:rPr>
          <w:color w:val="FF0000"/>
        </w:rPr>
        <w:t>ill obj_Sk[4]</w:t>
      </w:r>
    </w:p>
    <w:p w:rsidR="00313219" w:rsidRPr="00365E6C" w:rsidRDefault="00BE65BC" w:rsidP="00A534AC">
      <w:pPr>
        <w:rPr>
          <w:color w:val="FF0000"/>
        </w:rPr>
      </w:pPr>
      <w:r w:rsidRPr="00365E6C">
        <w:rPr>
          <w:rFonts w:hint="eastAsia"/>
          <w:color w:val="FF0000"/>
        </w:rPr>
        <w:t>Na</w:t>
      </w:r>
      <w:r w:rsidR="0050776D" w:rsidRPr="00365E6C">
        <w:rPr>
          <w:color w:val="FF0000"/>
        </w:rPr>
        <w:t>meandPower obj_NP</w:t>
      </w:r>
    </w:p>
    <w:p w:rsidR="00815276" w:rsidRPr="00365E6C" w:rsidRDefault="00815276" w:rsidP="00A534AC">
      <w:pPr>
        <w:rPr>
          <w:color w:val="FF0000"/>
        </w:rPr>
      </w:pPr>
      <w:r w:rsidRPr="00365E6C">
        <w:rPr>
          <w:color w:val="FF0000"/>
        </w:rPr>
        <w:t>Monster obj_Mon[6]</w:t>
      </w:r>
    </w:p>
    <w:p w:rsidR="00313219" w:rsidRPr="00FC2E52" w:rsidRDefault="00313219" w:rsidP="00A534AC">
      <w:pPr>
        <w:rPr>
          <w:rFonts w:hint="eastAsia"/>
        </w:rPr>
      </w:pPr>
    </w:p>
    <w:p w:rsidR="00FD6C96" w:rsidRDefault="00F33D23" w:rsidP="00FD6C9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406E0C">
        <w:rPr>
          <w:rFonts w:hint="eastAsia"/>
        </w:rPr>
        <w:t>承</w:t>
      </w:r>
      <w:r w:rsidR="00406E0C">
        <w:rPr>
          <w:rFonts w:hint="eastAsia"/>
        </w:rPr>
        <w:t>(</w:t>
      </w:r>
      <w:r w:rsidR="00406E0C">
        <w:t>i</w:t>
      </w:r>
      <w:r w:rsidR="00406E0C">
        <w:rPr>
          <w:rFonts w:hint="eastAsia"/>
        </w:rPr>
        <w:t>)</w:t>
      </w:r>
      <w:r w:rsidR="00406E0C">
        <w:rPr>
          <w:rFonts w:hint="eastAsia"/>
        </w:rPr>
        <w:t>，</w:t>
      </w:r>
      <w:r w:rsidR="007944EC">
        <w:rPr>
          <w:rFonts w:hint="eastAsia"/>
        </w:rPr>
        <w:t>雖然填好上述真實的解答，但是程式部分在編譯時仍會造成錯誤，請回答</w:t>
      </w:r>
      <w:r w:rsidR="007944EC">
        <w:rPr>
          <w:rFonts w:hint="eastAsia"/>
        </w:rPr>
        <w:t>(</w:t>
      </w:r>
      <w:r w:rsidR="007944EC">
        <w:t>1</w:t>
      </w:r>
      <w:r w:rsidR="007944EC">
        <w:rPr>
          <w:rFonts w:hint="eastAsia"/>
        </w:rPr>
        <w:t>)</w:t>
      </w:r>
      <w:r w:rsidR="009F1CB9">
        <w:rPr>
          <w:rFonts w:hint="eastAsia"/>
        </w:rPr>
        <w:t>於哪行編譯時會發生錯誤</w:t>
      </w:r>
      <w:r w:rsidR="007944EC">
        <w:rPr>
          <w:rFonts w:hint="eastAsia"/>
        </w:rPr>
        <w:t>與</w:t>
      </w:r>
      <w:r w:rsidR="007944EC">
        <w:rPr>
          <w:rFonts w:hint="eastAsia"/>
        </w:rPr>
        <w:t>(</w:t>
      </w:r>
      <w:r w:rsidR="007944EC">
        <w:t>2</w:t>
      </w:r>
      <w:r w:rsidR="007944EC">
        <w:rPr>
          <w:rFonts w:hint="eastAsia"/>
        </w:rPr>
        <w:t>)</w:t>
      </w:r>
      <w:r w:rsidR="007944EC">
        <w:rPr>
          <w:rFonts w:hint="eastAsia"/>
        </w:rPr>
        <w:t>應如何調整。</w:t>
      </w:r>
      <w:r w:rsidR="00CA7EAC">
        <w:rPr>
          <w:rFonts w:hint="eastAsia"/>
        </w:rPr>
        <w:t>(</w:t>
      </w:r>
      <w:r w:rsidR="005038CB">
        <w:t>6pts</w:t>
      </w:r>
      <w:r w:rsidR="00B803AB">
        <w:rPr>
          <w:rFonts w:hint="eastAsia"/>
        </w:rPr>
        <w:t>、</w:t>
      </w:r>
      <w:r w:rsidR="005038CB">
        <w:t>12pts</w:t>
      </w:r>
      <w:r w:rsidR="005038CB">
        <w:rPr>
          <w:rFonts w:hint="eastAsia"/>
        </w:rPr>
        <w:t>，共</w:t>
      </w:r>
      <w:r w:rsidR="007944EC">
        <w:t>1</w:t>
      </w:r>
      <w:r w:rsidR="00EE2B7D">
        <w:t>8</w:t>
      </w:r>
      <w:r w:rsidR="00CA7EAC">
        <w:t>pts</w:t>
      </w:r>
      <w:r w:rsidR="00CA7EAC">
        <w:rPr>
          <w:rFonts w:hint="eastAsia"/>
        </w:rPr>
        <w:t>)</w:t>
      </w:r>
    </w:p>
    <w:p w:rsidR="003F57BD" w:rsidRPr="00A33F69" w:rsidRDefault="003F57BD" w:rsidP="00A534AC">
      <w:pPr>
        <w:rPr>
          <w:color w:val="FF0000"/>
        </w:rPr>
      </w:pPr>
      <w:r w:rsidRPr="00FD6C96">
        <w:rPr>
          <w:rFonts w:hint="eastAsia"/>
        </w:rPr>
        <w:t>Answer:</w:t>
      </w:r>
      <w:r>
        <w:rPr>
          <w:rFonts w:hint="eastAsia"/>
        </w:rPr>
        <w:t xml:space="preserve"> </w:t>
      </w:r>
    </w:p>
    <w:p w:rsidR="008D701F" w:rsidRPr="00A33F69" w:rsidRDefault="00797E4D" w:rsidP="00797E4D">
      <w:pPr>
        <w:pStyle w:val="a0"/>
        <w:numPr>
          <w:ilvl w:val="0"/>
          <w:numId w:val="14"/>
        </w:numPr>
        <w:ind w:leftChars="0"/>
        <w:rPr>
          <w:color w:val="FF0000"/>
        </w:rPr>
      </w:pPr>
      <w:r w:rsidRPr="00A33F69">
        <w:rPr>
          <w:rFonts w:hint="eastAsia"/>
          <w:color w:val="FF0000"/>
        </w:rPr>
        <w:t>Line 4</w:t>
      </w:r>
    </w:p>
    <w:p w:rsidR="00F33D23" w:rsidRPr="00A33F69" w:rsidRDefault="00797E4D" w:rsidP="00797E4D">
      <w:pPr>
        <w:pStyle w:val="a0"/>
        <w:numPr>
          <w:ilvl w:val="0"/>
          <w:numId w:val="14"/>
        </w:numPr>
        <w:ind w:leftChars="0"/>
        <w:rPr>
          <w:color w:val="FF0000"/>
        </w:rPr>
      </w:pPr>
      <w:r w:rsidRPr="00A33F69">
        <w:rPr>
          <w:rFonts w:hint="eastAsia"/>
          <w:color w:val="FF0000"/>
        </w:rPr>
        <w:t>應將</w:t>
      </w:r>
      <w:r w:rsidRPr="00A33F69">
        <w:rPr>
          <w:rFonts w:hint="eastAsia"/>
          <w:color w:val="FF0000"/>
        </w:rPr>
        <w:t xml:space="preserve"> Mo</w:t>
      </w:r>
      <w:r w:rsidRPr="00A33F69">
        <w:rPr>
          <w:color w:val="FF0000"/>
        </w:rPr>
        <w:t>nster</w:t>
      </w:r>
      <w:r w:rsidRPr="00A33F69">
        <w:rPr>
          <w:rFonts w:hint="eastAsia"/>
          <w:color w:val="FF0000"/>
        </w:rPr>
        <w:t>結構放置於</w:t>
      </w:r>
      <w:r w:rsidRPr="00A33F69">
        <w:rPr>
          <w:rFonts w:hint="eastAsia"/>
          <w:color w:val="FF0000"/>
        </w:rPr>
        <w:t>Skill</w:t>
      </w:r>
      <w:r w:rsidRPr="00A33F69">
        <w:rPr>
          <w:rFonts w:hint="eastAsia"/>
          <w:color w:val="FF0000"/>
        </w:rPr>
        <w:t>結構與</w:t>
      </w:r>
      <w:r w:rsidRPr="00A33F69">
        <w:rPr>
          <w:rFonts w:hint="eastAsia"/>
          <w:color w:val="FF0000"/>
        </w:rPr>
        <w:t>Man</w:t>
      </w:r>
      <w:r w:rsidRPr="00A33F69">
        <w:rPr>
          <w:rFonts w:hint="eastAsia"/>
          <w:color w:val="FF0000"/>
        </w:rPr>
        <w:t>結構之間</w:t>
      </w:r>
    </w:p>
    <w:p w:rsidR="00F33D23" w:rsidRDefault="00F33D23" w:rsidP="00F33D23"/>
    <w:p w:rsidR="00E228D5" w:rsidRPr="00E228D5" w:rsidRDefault="00E228D5" w:rsidP="00E228D5"/>
    <w:p w:rsidR="005622E0" w:rsidRPr="00D67D22" w:rsidRDefault="00D67D22" w:rsidP="00D67D22">
      <w:pPr>
        <w:pStyle w:val="1"/>
        <w:rPr>
          <w:rFonts w:cs="Times New Roman"/>
        </w:r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D92803">
        <w:rPr>
          <w:rFonts w:hint="eastAsia"/>
        </w:rPr>
        <w:t>二維陣列於程式設計上經常拿來使用，請回答下列問題</w:t>
      </w:r>
      <w:r w:rsidR="0030775A">
        <w:rPr>
          <w:rFonts w:hint="eastAsia"/>
        </w:rPr>
        <w:t>。</w:t>
      </w:r>
      <w:r w:rsidR="00277FD3">
        <w:rPr>
          <w:rFonts w:hint="eastAsia"/>
        </w:rPr>
        <w:t>請問</w:t>
      </w:r>
      <w:r>
        <w:rPr>
          <w:rFonts w:hint="eastAsia"/>
        </w:rPr>
        <w:t>若遇輸出</w:t>
      </w:r>
      <w:r>
        <w:rPr>
          <w:rFonts w:hint="eastAsia"/>
        </w:rPr>
        <w:t>111222121212</w:t>
      </w:r>
      <w:r>
        <w:rPr>
          <w:rFonts w:hint="eastAsia"/>
        </w:rPr>
        <w:t>，即</w:t>
      </w:r>
      <w:r>
        <w:rPr>
          <w:rFonts w:hint="eastAsia"/>
        </w:rPr>
        <w:t>Line6</w:t>
      </w:r>
      <w:r>
        <w:t xml:space="preserve"> </w:t>
      </w:r>
      <w:r>
        <w:rPr>
          <w:rFonts w:hint="eastAsia"/>
        </w:rPr>
        <w:t>之值按照順序輸出，請問</w:t>
      </w:r>
      <w:r w:rsidR="00291E25">
        <w:rPr>
          <w:rFonts w:hint="eastAsia"/>
        </w:rPr>
        <w:t>L</w:t>
      </w:r>
      <w:r w:rsidR="00291E25">
        <w:t xml:space="preserve">ine </w:t>
      </w:r>
      <w:r>
        <w:t>14</w:t>
      </w:r>
      <w:r>
        <w:rPr>
          <w:rFonts w:hint="eastAsia"/>
        </w:rPr>
        <w:t xml:space="preserve"> </w:t>
      </w:r>
      <w:r w:rsidR="00291E25">
        <w:rPr>
          <w:rFonts w:hint="eastAsia"/>
        </w:rPr>
        <w:t>______</w:t>
      </w:r>
      <w:r w:rsidR="00291E25">
        <w:rPr>
          <w:rFonts w:hint="eastAsia"/>
        </w:rPr>
        <w:t>部分應填入何者程式碼</w:t>
      </w:r>
      <w:r w:rsidR="00277FD3">
        <w:rPr>
          <w:rFonts w:hint="eastAsia"/>
        </w:rPr>
        <w:t>？</w:t>
      </w:r>
      <w:r w:rsidR="00083ABE">
        <w:rPr>
          <w:rFonts w:hint="eastAsia"/>
        </w:rPr>
        <w:t>(</w:t>
      </w:r>
      <w:r w:rsidR="00BE2842">
        <w:t>12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756F" w:rsidTr="00D0756F">
        <w:tc>
          <w:tcPr>
            <w:tcW w:w="8296" w:type="dxa"/>
          </w:tcPr>
          <w:p w:rsidR="00D0756F" w:rsidRDefault="00D67D22" w:rsidP="001B7766">
            <w:pPr>
              <w:jc w:val="center"/>
            </w:pPr>
            <w:r w:rsidRPr="00D67D22">
              <w:rPr>
                <w:noProof/>
              </w:rPr>
              <w:drawing>
                <wp:inline distT="0" distB="0" distL="0" distR="0" wp14:anchorId="1BE318E5" wp14:editId="43D52E39">
                  <wp:extent cx="4554187" cy="2534795"/>
                  <wp:effectExtent l="0" t="0" r="0" b="0"/>
                  <wp:docPr id="5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5035" cy="2540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B35D8" w:rsidRPr="00C0184A" w:rsidRDefault="003F57BD" w:rsidP="001B35D8">
      <w:pPr>
        <w:rPr>
          <w:color w:val="FF0000"/>
        </w:rPr>
      </w:pPr>
      <w:r>
        <w:rPr>
          <w:rFonts w:hint="eastAsia"/>
        </w:rPr>
        <w:t xml:space="preserve">Answer: </w:t>
      </w:r>
    </w:p>
    <w:p w:rsidR="00322C18" w:rsidRPr="00987EE7" w:rsidRDefault="00181E48" w:rsidP="00B531F7">
      <w:pPr>
        <w:rPr>
          <w:color w:val="FF0000"/>
        </w:rPr>
      </w:pPr>
      <w:r w:rsidRPr="00987EE7">
        <w:rPr>
          <w:color w:val="FF0000"/>
        </w:rPr>
        <w:t>*</w:t>
      </w:r>
      <w:r w:rsidRPr="00987EE7">
        <w:rPr>
          <w:rFonts w:hint="eastAsia"/>
          <w:color w:val="FF0000"/>
        </w:rPr>
        <w:t>(</w:t>
      </w:r>
      <w:r w:rsidRPr="00987EE7">
        <w:rPr>
          <w:color w:val="FF0000"/>
        </w:rPr>
        <w:t>int_A + int_2L*int_Ct+ int_3L*int_Ct2+int_Ct3</w:t>
      </w:r>
      <w:r w:rsidRPr="00987EE7">
        <w:rPr>
          <w:rFonts w:hint="eastAsia"/>
          <w:color w:val="FF0000"/>
        </w:rPr>
        <w:t>)</w:t>
      </w:r>
    </w:p>
    <w:p w:rsidR="000C2191" w:rsidRDefault="000C2191" w:rsidP="00C87B4D"/>
    <w:p w:rsidR="000C2191" w:rsidRPr="00C87B4D" w:rsidRDefault="000C2191" w:rsidP="00C87B4D"/>
    <w:p w:rsidR="00C83831" w:rsidRDefault="004F55E7" w:rsidP="002D0C10">
      <w:pPr>
        <w:pStyle w:val="1"/>
        <w:jc w:val="both"/>
      </w:pPr>
      <w:r>
        <w:t>const</w:t>
      </w:r>
      <w:r>
        <w:rPr>
          <w:rFonts w:hint="eastAsia"/>
        </w:rPr>
        <w:t>修飾詞於</w:t>
      </w:r>
      <w:r>
        <w:rPr>
          <w:rFonts w:hint="eastAsia"/>
        </w:rPr>
        <w:t>T</w:t>
      </w:r>
      <w:r>
        <w:t>opic 2</w:t>
      </w:r>
      <w:r>
        <w:rPr>
          <w:rFonts w:hint="eastAsia"/>
        </w:rPr>
        <w:t>有介紹，其作用在於修飾右方型態或是變數，使其對所修式的型態或是變數部分進行轉為「唯讀」狀態，如</w:t>
      </w:r>
      <w:r>
        <w:rPr>
          <w:rFonts w:hint="eastAsia"/>
        </w:rPr>
        <w:t xml:space="preserve">const </w:t>
      </w:r>
      <w:r>
        <w:t>int int</w:t>
      </w:r>
      <w:r>
        <w:rPr>
          <w:rFonts w:hint="eastAsia"/>
        </w:rPr>
        <w:t>_</w:t>
      </w:r>
      <w:r>
        <w:t>X= 3;</w:t>
      </w:r>
      <w:r>
        <w:rPr>
          <w:rFonts w:hint="eastAsia"/>
        </w:rPr>
        <w:t>，其代表該變數</w:t>
      </w:r>
      <w:r>
        <w:rPr>
          <w:rFonts w:hint="eastAsia"/>
        </w:rPr>
        <w:t>int_X</w:t>
      </w:r>
      <w:r>
        <w:rPr>
          <w:rFonts w:hint="eastAsia"/>
        </w:rPr>
        <w:t>將會儲存一常數值</w:t>
      </w:r>
      <w:r w:rsidR="00F36EBC">
        <w:rPr>
          <w:rFonts w:hint="eastAsia"/>
        </w:rPr>
        <w:t>，且不能被修改</w:t>
      </w:r>
      <w:r>
        <w:rPr>
          <w:rFonts w:hint="eastAsia"/>
        </w:rPr>
        <w:t>，但對於</w:t>
      </w:r>
      <w:r>
        <w:rPr>
          <w:rFonts w:hint="eastAsia"/>
        </w:rPr>
        <w:t xml:space="preserve">const </w:t>
      </w:r>
      <w:r>
        <w:rPr>
          <w:rFonts w:hint="eastAsia"/>
        </w:rPr>
        <w:t>放置於指標不同地方而言，會有不同意義，請</w:t>
      </w:r>
      <w:r w:rsidR="00565588">
        <w:rPr>
          <w:rFonts w:hint="eastAsia"/>
        </w:rPr>
        <w:t>個子堤內的程式碼並</w:t>
      </w:r>
      <w:r>
        <w:rPr>
          <w:rFonts w:hint="eastAsia"/>
        </w:rPr>
        <w:t>回答問題。</w:t>
      </w:r>
    </w:p>
    <w:p w:rsidR="00565588" w:rsidRPr="00565588" w:rsidRDefault="00565588" w:rsidP="00565588">
      <w:pPr>
        <w:rPr>
          <w:rFonts w:hint="eastAsia"/>
        </w:rPr>
      </w:pPr>
    </w:p>
    <w:p w:rsidR="00407F8A" w:rsidRDefault="000C4105" w:rsidP="008A5D53">
      <w:pPr>
        <w:pStyle w:val="2"/>
        <w:numPr>
          <w:ilvl w:val="0"/>
          <w:numId w:val="5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8A5D53" w:rsidRPr="008A5D53">
        <w:t>const int*</w:t>
      </w:r>
      <w:r w:rsidR="008A5D53" w:rsidRPr="008A5D53">
        <w:rPr>
          <w:rFonts w:hint="eastAsia"/>
        </w:rPr>
        <w:t xml:space="preserve"> </w:t>
      </w:r>
      <w:r w:rsidR="00831A26">
        <w:t>intptr_X</w:t>
      </w:r>
      <w:r w:rsidR="00831A26">
        <w:rPr>
          <w:rFonts w:hint="eastAsia"/>
        </w:rPr>
        <w:t>代表今天有一指標，其</w:t>
      </w:r>
      <w:r w:rsidR="00475730">
        <w:rPr>
          <w:rFonts w:hint="eastAsia"/>
        </w:rPr>
        <w:t>指標</w:t>
      </w:r>
      <w:r w:rsidR="00831A26">
        <w:rPr>
          <w:rFonts w:hint="eastAsia"/>
        </w:rPr>
        <w:t>會指向一常數整數</w:t>
      </w:r>
      <w:r w:rsidR="00831A26">
        <w:rPr>
          <w:rFonts w:hint="eastAsia"/>
        </w:rPr>
        <w:t>(</w:t>
      </w:r>
      <w:r w:rsidR="00831A26">
        <w:rPr>
          <w:rFonts w:hint="eastAsia"/>
        </w:rPr>
        <w:t>根據由右至左念</w:t>
      </w:r>
      <w:r w:rsidR="00831A26">
        <w:rPr>
          <w:rFonts w:hint="eastAsia"/>
        </w:rPr>
        <w:t>)</w:t>
      </w:r>
      <w:r w:rsidR="00831A26">
        <w:rPr>
          <w:rFonts w:hint="eastAsia"/>
        </w:rPr>
        <w:t>，請問下面程式</w:t>
      </w:r>
      <w:r w:rsidR="008F59CB">
        <w:rPr>
          <w:rFonts w:hint="eastAsia"/>
        </w:rPr>
        <w:t>(</w:t>
      </w:r>
      <w:r w:rsidR="008F59CB">
        <w:t>1</w:t>
      </w:r>
      <w:r w:rsidR="008F59CB">
        <w:rPr>
          <w:rFonts w:hint="eastAsia"/>
        </w:rPr>
        <w:t>)</w:t>
      </w:r>
      <w:r w:rsidR="00831A26">
        <w:rPr>
          <w:rFonts w:hint="eastAsia"/>
        </w:rPr>
        <w:t>是否有問題，若沒有問題則回答</w:t>
      </w:r>
      <w:r w:rsidR="00831A26">
        <w:rPr>
          <w:rFonts w:hint="eastAsia"/>
        </w:rPr>
        <w:t>F</w:t>
      </w:r>
      <w:r w:rsidR="00831A26">
        <w:rPr>
          <w:rFonts w:hint="eastAsia"/>
        </w:rPr>
        <w:t>，若有問題則回答</w:t>
      </w:r>
      <w:r w:rsidR="00831A26">
        <w:rPr>
          <w:rFonts w:hint="eastAsia"/>
        </w:rPr>
        <w:t>T</w:t>
      </w:r>
      <w:r w:rsidR="008F59CB">
        <w:rPr>
          <w:rFonts w:hint="eastAsia"/>
        </w:rPr>
        <w:t>與</w:t>
      </w:r>
      <w:r w:rsidR="008F59CB">
        <w:rPr>
          <w:rFonts w:hint="eastAsia"/>
        </w:rPr>
        <w:t>(</w:t>
      </w:r>
      <w:r w:rsidR="008F59CB">
        <w:t>2</w:t>
      </w:r>
      <w:r w:rsidR="008F59CB">
        <w:rPr>
          <w:rFonts w:hint="eastAsia"/>
        </w:rPr>
        <w:t>)</w:t>
      </w:r>
      <w:r w:rsidR="008F59CB">
        <w:rPr>
          <w:rFonts w:hint="eastAsia"/>
        </w:rPr>
        <w:t>若上小題填上</w:t>
      </w:r>
      <w:r w:rsidR="008F59CB">
        <w:rPr>
          <w:rFonts w:hint="eastAsia"/>
        </w:rPr>
        <w:t>T</w:t>
      </w:r>
      <w:r w:rsidR="008F59CB">
        <w:rPr>
          <w:rFonts w:hint="eastAsia"/>
        </w:rPr>
        <w:t>則須說明</w:t>
      </w:r>
      <w:r w:rsidR="005E3D80">
        <w:rPr>
          <w:rFonts w:hint="eastAsia"/>
        </w:rPr>
        <w:t>，若無則填上</w:t>
      </w:r>
      <w:r w:rsidR="005E3D80">
        <w:rPr>
          <w:rFonts w:hint="eastAsia"/>
        </w:rPr>
        <w:t>NULL</w:t>
      </w:r>
      <w:r w:rsidR="00831A26">
        <w:rPr>
          <w:rFonts w:hint="eastAsia"/>
        </w:rPr>
        <w:t>。</w:t>
      </w:r>
      <w:r>
        <w:rPr>
          <w:rFonts w:hint="eastAsia"/>
        </w:rPr>
        <w:t>(</w:t>
      </w:r>
      <w:r w:rsidR="005E0765">
        <w:t>4</w:t>
      </w:r>
      <w:r w:rsidR="002A1D84">
        <w:t>pts</w:t>
      </w:r>
      <w:r w:rsidR="002A1D84">
        <w:rPr>
          <w:rFonts w:hint="eastAsia"/>
        </w:rPr>
        <w:t>、</w:t>
      </w:r>
      <w:r w:rsidR="005E0765">
        <w:t>6</w:t>
      </w:r>
      <w:r w:rsidR="002A1D84">
        <w:rPr>
          <w:rFonts w:hint="eastAsia"/>
        </w:rPr>
        <w:t>pts</w:t>
      </w:r>
      <w:r w:rsidR="002A1D84">
        <w:rPr>
          <w:rFonts w:hint="eastAsia"/>
        </w:rPr>
        <w:t>，共</w:t>
      </w:r>
      <w:r>
        <w:t>1</w:t>
      </w:r>
      <w:r w:rsidR="005E0765">
        <w:t>0</w:t>
      </w:r>
      <w:r>
        <w:t>pts</w:t>
      </w:r>
      <w:r>
        <w:rPr>
          <w:rFonts w:hint="eastAsia"/>
        </w:rPr>
        <w:t>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284D" w:rsidTr="002E284D">
        <w:tc>
          <w:tcPr>
            <w:tcW w:w="8296" w:type="dxa"/>
          </w:tcPr>
          <w:p w:rsidR="002E284D" w:rsidRDefault="00A821AF" w:rsidP="002E284D">
            <w:r w:rsidRPr="00A821AF">
              <w:rPr>
                <w:noProof/>
              </w:rPr>
              <w:drawing>
                <wp:inline distT="0" distB="0" distL="0" distR="0" wp14:anchorId="3F448A36" wp14:editId="2AB29C58">
                  <wp:extent cx="3865418" cy="1584142"/>
                  <wp:effectExtent l="0" t="0" r="1905" b="0"/>
                  <wp:docPr id="12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3887" cy="1591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C2191" w:rsidRDefault="000C2191" w:rsidP="000C2191">
      <w:r>
        <w:rPr>
          <w:rFonts w:hint="eastAsia"/>
        </w:rPr>
        <w:t>A</w:t>
      </w:r>
      <w:r>
        <w:t>nswer:</w:t>
      </w:r>
    </w:p>
    <w:p w:rsidR="000C2191" w:rsidRPr="00987EE7" w:rsidRDefault="00987EE7" w:rsidP="00987EE7">
      <w:pPr>
        <w:pStyle w:val="a0"/>
        <w:numPr>
          <w:ilvl w:val="0"/>
          <w:numId w:val="15"/>
        </w:numPr>
        <w:ind w:leftChars="0"/>
        <w:rPr>
          <w:color w:val="FF0000"/>
        </w:rPr>
      </w:pPr>
      <w:r w:rsidRPr="00987EE7">
        <w:rPr>
          <w:rFonts w:hint="eastAsia"/>
          <w:color w:val="FF0000"/>
        </w:rPr>
        <w:t>T</w:t>
      </w:r>
    </w:p>
    <w:p w:rsidR="000C2191" w:rsidRPr="00987EE7" w:rsidRDefault="00987EE7" w:rsidP="00987EE7">
      <w:pPr>
        <w:pStyle w:val="a0"/>
        <w:numPr>
          <w:ilvl w:val="0"/>
          <w:numId w:val="15"/>
        </w:numPr>
        <w:ind w:leftChars="0"/>
        <w:rPr>
          <w:color w:val="FF0000"/>
        </w:rPr>
      </w:pPr>
      <w:r w:rsidRPr="00987EE7">
        <w:rPr>
          <w:rFonts w:hint="eastAsia"/>
          <w:color w:val="FF0000"/>
        </w:rPr>
        <w:lastRenderedPageBreak/>
        <w:t>由於</w:t>
      </w:r>
      <w:r w:rsidRPr="00987EE7">
        <w:rPr>
          <w:rFonts w:hint="eastAsia"/>
          <w:color w:val="FF0000"/>
        </w:rPr>
        <w:t xml:space="preserve">Line </w:t>
      </w:r>
      <w:r w:rsidRPr="00987EE7">
        <w:rPr>
          <w:color w:val="FF0000"/>
        </w:rPr>
        <w:t>7</w:t>
      </w:r>
      <w:r w:rsidRPr="00987EE7">
        <w:rPr>
          <w:rFonts w:hint="eastAsia"/>
          <w:color w:val="FF0000"/>
        </w:rPr>
        <w:t>定義其所指向的變數是常數，因此於</w:t>
      </w:r>
      <w:r w:rsidRPr="00987EE7">
        <w:rPr>
          <w:rFonts w:hint="eastAsia"/>
          <w:color w:val="FF0000"/>
        </w:rPr>
        <w:t>Line</w:t>
      </w:r>
      <w:r w:rsidRPr="00987EE7">
        <w:rPr>
          <w:color w:val="FF0000"/>
        </w:rPr>
        <w:t xml:space="preserve"> </w:t>
      </w:r>
      <w:r w:rsidRPr="00987EE7">
        <w:rPr>
          <w:rFonts w:hint="eastAsia"/>
          <w:color w:val="FF0000"/>
        </w:rPr>
        <w:t>8</w:t>
      </w:r>
      <w:r w:rsidRPr="00987EE7">
        <w:rPr>
          <w:rFonts w:hint="eastAsia"/>
          <w:color w:val="FF0000"/>
        </w:rPr>
        <w:t>若欲使用指標修改其所指向的變數之內容值，由於指標行已經說明該指向的是為常數，因此於</w:t>
      </w:r>
      <w:r w:rsidRPr="00987EE7">
        <w:rPr>
          <w:rFonts w:hint="eastAsia"/>
          <w:color w:val="FF0000"/>
        </w:rPr>
        <w:t>Line 8</w:t>
      </w:r>
      <w:r w:rsidRPr="00987EE7">
        <w:rPr>
          <w:rFonts w:hint="eastAsia"/>
          <w:color w:val="FF0000"/>
        </w:rPr>
        <w:t>行的存取會被編譯器視為錯誤。</w:t>
      </w:r>
    </w:p>
    <w:p w:rsidR="00987EE7" w:rsidRDefault="00987EE7" w:rsidP="00987EE7">
      <w:pPr>
        <w:rPr>
          <w:rFonts w:hint="eastAsia"/>
        </w:rPr>
      </w:pPr>
    </w:p>
    <w:p w:rsidR="000C2191" w:rsidRDefault="00475730" w:rsidP="000C2191">
      <w:pPr>
        <w:pStyle w:val="2"/>
      </w:pPr>
      <w:r w:rsidRPr="008A5D53">
        <w:t>int*</w:t>
      </w:r>
      <w:r w:rsidRPr="008A5D53">
        <w:rPr>
          <w:rFonts w:hint="eastAsia"/>
        </w:rPr>
        <w:t xml:space="preserve"> </w:t>
      </w:r>
      <w:r>
        <w:t>const intptr_X</w:t>
      </w:r>
      <w:r>
        <w:rPr>
          <w:rFonts w:hint="eastAsia"/>
        </w:rPr>
        <w:t>代表今天有一指標</w:t>
      </w:r>
      <w:r w:rsidR="00A71900">
        <w:rPr>
          <w:rFonts w:hint="eastAsia"/>
        </w:rPr>
        <w:t>，該指標為常數指標</w:t>
      </w:r>
      <w:r w:rsidR="00A71900">
        <w:rPr>
          <w:rFonts w:hint="eastAsia"/>
        </w:rPr>
        <w:t>(</w:t>
      </w:r>
      <w:r w:rsidR="00A71900">
        <w:rPr>
          <w:rFonts w:hint="eastAsia"/>
        </w:rPr>
        <w:t>代表其指標為唯讀</w:t>
      </w:r>
      <w:r w:rsidR="00A71900">
        <w:rPr>
          <w:rFonts w:hint="eastAsia"/>
        </w:rPr>
        <w:t>)</w:t>
      </w:r>
      <w:r>
        <w:rPr>
          <w:rFonts w:hint="eastAsia"/>
        </w:rPr>
        <w:t>，其</w:t>
      </w:r>
      <w:r w:rsidR="00336300">
        <w:rPr>
          <w:rFonts w:hint="eastAsia"/>
        </w:rPr>
        <w:t>常數</w:t>
      </w:r>
      <w:r>
        <w:rPr>
          <w:rFonts w:hint="eastAsia"/>
        </w:rPr>
        <w:t>指標會指向一變數整數</w:t>
      </w:r>
      <w:r>
        <w:rPr>
          <w:rFonts w:hint="eastAsia"/>
        </w:rPr>
        <w:t>(</w:t>
      </w:r>
      <w:r>
        <w:rPr>
          <w:rFonts w:hint="eastAsia"/>
        </w:rPr>
        <w:t>根據由右至左念</w:t>
      </w:r>
      <w:r>
        <w:rPr>
          <w:rFonts w:hint="eastAsia"/>
        </w:rPr>
        <w:t>)</w:t>
      </w:r>
      <w:r>
        <w:rPr>
          <w:rFonts w:hint="eastAsia"/>
        </w:rPr>
        <w:t>，請問下面程式</w:t>
      </w: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rPr>
          <w:rFonts w:hint="eastAsia"/>
        </w:rPr>
        <w:t>是否有問題，若沒有問題則回答</w:t>
      </w:r>
      <w:r>
        <w:rPr>
          <w:rFonts w:hint="eastAsia"/>
        </w:rPr>
        <w:t>F</w:t>
      </w:r>
      <w:r>
        <w:rPr>
          <w:rFonts w:hint="eastAsia"/>
        </w:rPr>
        <w:t>，若有問題則回答</w:t>
      </w:r>
      <w:r>
        <w:rPr>
          <w:rFonts w:hint="eastAsia"/>
        </w:rPr>
        <w:t>T</w:t>
      </w:r>
      <w:r>
        <w:rPr>
          <w:rFonts w:hint="eastAsia"/>
        </w:rPr>
        <w:t>與</w:t>
      </w: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rPr>
          <w:rFonts w:hint="eastAsia"/>
        </w:rPr>
        <w:t>若上小題填上</w:t>
      </w:r>
      <w:r>
        <w:rPr>
          <w:rFonts w:hint="eastAsia"/>
        </w:rPr>
        <w:t>T</w:t>
      </w:r>
      <w:r>
        <w:rPr>
          <w:rFonts w:hint="eastAsia"/>
        </w:rPr>
        <w:t>則須說明，若無則填上</w:t>
      </w:r>
      <w:r>
        <w:rPr>
          <w:rFonts w:hint="eastAsia"/>
        </w:rPr>
        <w:t>NULL</w:t>
      </w:r>
      <w:r>
        <w:rPr>
          <w:rFonts w:hint="eastAsia"/>
        </w:rPr>
        <w:t>。</w:t>
      </w:r>
      <w:r>
        <w:rPr>
          <w:rFonts w:hint="eastAsia"/>
        </w:rPr>
        <w:t>(</w:t>
      </w:r>
      <w:r>
        <w:t>4pts</w:t>
      </w:r>
      <w:r>
        <w:rPr>
          <w:rFonts w:hint="eastAsia"/>
        </w:rPr>
        <w:t>、</w:t>
      </w:r>
      <w:r>
        <w:t>6</w:t>
      </w:r>
      <w:r>
        <w:rPr>
          <w:rFonts w:hint="eastAsia"/>
        </w:rPr>
        <w:t>pts</w:t>
      </w:r>
      <w:r>
        <w:rPr>
          <w:rFonts w:hint="eastAsia"/>
        </w:rPr>
        <w:t>，共</w:t>
      </w:r>
      <w:r>
        <w:t>10pts</w:t>
      </w:r>
      <w:r>
        <w:rPr>
          <w:rFonts w:hint="eastAsia"/>
        </w:rPr>
        <w:t>)</w:t>
      </w:r>
    </w:p>
    <w:p w:rsidR="004D31E7" w:rsidRDefault="001B35D8" w:rsidP="000C2191">
      <w:r>
        <w:rPr>
          <w:rFonts w:hint="eastAsia"/>
        </w:rPr>
        <w:t>A</w:t>
      </w:r>
      <w:r>
        <w:t>nswer:</w:t>
      </w:r>
    </w:p>
    <w:p w:rsidR="001176C6" w:rsidRPr="009F3ABE" w:rsidRDefault="007528E2" w:rsidP="000C2191">
      <w:pPr>
        <w:rPr>
          <w:color w:val="FF0000"/>
        </w:rPr>
      </w:pPr>
      <w:r w:rsidRPr="009F3ABE">
        <w:rPr>
          <w:rFonts w:hint="eastAsia"/>
          <w:color w:val="FF0000"/>
        </w:rPr>
        <w:t>(</w:t>
      </w:r>
      <w:r w:rsidRPr="009F3ABE">
        <w:rPr>
          <w:color w:val="FF0000"/>
        </w:rPr>
        <w:t>1</w:t>
      </w:r>
      <w:r w:rsidRPr="009F3ABE">
        <w:rPr>
          <w:rFonts w:hint="eastAsia"/>
          <w:color w:val="FF0000"/>
        </w:rPr>
        <w:t>)</w:t>
      </w:r>
      <w:r w:rsidRPr="009F3ABE">
        <w:rPr>
          <w:color w:val="FF0000"/>
        </w:rPr>
        <w:t xml:space="preserve"> F</w:t>
      </w:r>
    </w:p>
    <w:p w:rsidR="007528E2" w:rsidRPr="009F3ABE" w:rsidRDefault="007528E2" w:rsidP="000C2191">
      <w:pPr>
        <w:rPr>
          <w:color w:val="FF0000"/>
        </w:rPr>
      </w:pPr>
      <w:r w:rsidRPr="009F3ABE">
        <w:rPr>
          <w:color w:val="FF0000"/>
        </w:rPr>
        <w:t xml:space="preserve">(2) </w:t>
      </w:r>
      <w:r w:rsidR="00B13E55">
        <w:rPr>
          <w:color w:val="FF0000"/>
        </w:rPr>
        <w:t>NULL</w:t>
      </w:r>
      <w:bookmarkStart w:id="0" w:name="_GoBack"/>
      <w:bookmarkEnd w:id="0"/>
    </w:p>
    <w:p w:rsidR="0084795A" w:rsidRDefault="0084795A" w:rsidP="000C2191"/>
    <w:p w:rsidR="0084795A" w:rsidRPr="000C2191" w:rsidRDefault="0084795A" w:rsidP="000C2191"/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2890" w:rsidTr="00192890">
        <w:tc>
          <w:tcPr>
            <w:tcW w:w="8296" w:type="dxa"/>
          </w:tcPr>
          <w:p w:rsidR="00192890" w:rsidRDefault="00475730" w:rsidP="00192890">
            <w:r w:rsidRPr="00475730">
              <w:rPr>
                <w:noProof/>
              </w:rPr>
              <w:drawing>
                <wp:inline distT="0" distB="0" distL="0" distR="0" wp14:anchorId="228FF5BB" wp14:editId="7F891DF6">
                  <wp:extent cx="3728852" cy="1528174"/>
                  <wp:effectExtent l="0" t="0" r="5080" b="0"/>
                  <wp:docPr id="4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4440" cy="1538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176C6" w:rsidRPr="005C2CD2" w:rsidRDefault="001176C6" w:rsidP="00860F39"/>
    <w:p w:rsidR="00065640" w:rsidRDefault="00065640" w:rsidP="00065640">
      <w:pPr>
        <w:pStyle w:val="1"/>
      </w:pPr>
      <w:r>
        <w:rPr>
          <w:rFonts w:hint="eastAsia"/>
        </w:rPr>
        <w:t>觀察下列程式碼</w:t>
      </w:r>
      <w:r>
        <w:rPr>
          <w:rFonts w:hint="eastAsia"/>
        </w:rPr>
        <w:t xml:space="preserve"> </w:t>
      </w:r>
      <w:r>
        <w:rPr>
          <w:rFonts w:hint="eastAsia"/>
        </w:rPr>
        <w:t>試回答問題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5640" w:rsidTr="00065640">
        <w:tc>
          <w:tcPr>
            <w:tcW w:w="8296" w:type="dxa"/>
          </w:tcPr>
          <w:p w:rsidR="00065640" w:rsidRDefault="00065640" w:rsidP="00137EA1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873E627" wp14:editId="6ABCDD23">
                  <wp:extent cx="5114925" cy="6457950"/>
                  <wp:effectExtent l="0" t="0" r="9525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4925" cy="645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65640" w:rsidRDefault="00717CA1" w:rsidP="00C233C2">
      <w:pPr>
        <w:pStyle w:val="2"/>
        <w:numPr>
          <w:ilvl w:val="0"/>
          <w:numId w:val="7"/>
        </w:numPr>
      </w:pPr>
      <w:r>
        <w:rPr>
          <w:rFonts w:hint="eastAsia"/>
        </w:rPr>
        <w:t>(</w:t>
      </w:r>
      <w:r>
        <w:rPr>
          <w:rFonts w:hint="eastAsia"/>
        </w:rPr>
        <w:t>單選</w:t>
      </w:r>
      <w:r>
        <w:rPr>
          <w:rFonts w:hint="eastAsia"/>
        </w:rPr>
        <w:t>)</w:t>
      </w:r>
      <w:r w:rsidR="00065640">
        <w:rPr>
          <w:rFonts w:hint="eastAsia"/>
        </w:rPr>
        <w:t>請問</w:t>
      </w:r>
      <w:r w:rsidR="00C60790">
        <w:rPr>
          <w:rFonts w:hint="eastAsia"/>
        </w:rPr>
        <w:t>此程式執行後，會得到甚麼輸出？</w:t>
      </w:r>
      <w:r w:rsidR="00C60790">
        <w:t>(</w:t>
      </w:r>
      <w:r>
        <w:rPr>
          <w:rFonts w:hint="eastAsia"/>
        </w:rPr>
        <w:t>8</w:t>
      </w:r>
      <w:r w:rsidR="00C60790">
        <w:t>pts)</w:t>
      </w:r>
    </w:p>
    <w:p w:rsidR="001176C6" w:rsidRDefault="00C60790" w:rsidP="00172BCE">
      <w:r>
        <w:rPr>
          <w:rFonts w:hint="eastAsia"/>
        </w:rPr>
        <w:t>An</w:t>
      </w:r>
      <w:r>
        <w:t xml:space="preserve">swer: </w:t>
      </w:r>
    </w:p>
    <w:p w:rsidR="00C60790" w:rsidRPr="009451BA" w:rsidRDefault="00C60790" w:rsidP="009451BA">
      <w:pPr>
        <w:pStyle w:val="3"/>
      </w:pPr>
      <w:r w:rsidRPr="009451BA">
        <w:rPr>
          <w:rFonts w:hint="eastAsia"/>
        </w:rPr>
        <w:t>10000</w:t>
      </w:r>
    </w:p>
    <w:p w:rsidR="00C60790" w:rsidRPr="009451BA" w:rsidRDefault="00C60790" w:rsidP="009451BA">
      <w:pPr>
        <w:pStyle w:val="3"/>
      </w:pPr>
      <w:r w:rsidRPr="009451BA">
        <w:rPr>
          <w:rFonts w:hint="eastAsia"/>
        </w:rPr>
        <w:t>11</w:t>
      </w:r>
      <w:r w:rsidRPr="009451BA">
        <w:t>0010</w:t>
      </w:r>
      <w:r w:rsidRPr="009451BA">
        <w:rPr>
          <w:rFonts w:hint="eastAsia"/>
        </w:rPr>
        <w:t>11</w:t>
      </w:r>
    </w:p>
    <w:p w:rsidR="00C60790" w:rsidRPr="009451BA" w:rsidRDefault="00C60790" w:rsidP="009451BA">
      <w:pPr>
        <w:pStyle w:val="3"/>
      </w:pPr>
      <w:r w:rsidRPr="009451BA">
        <w:rPr>
          <w:rFonts w:hint="eastAsia"/>
        </w:rPr>
        <w:t>1110</w:t>
      </w:r>
    </w:p>
    <w:p w:rsidR="00C60790" w:rsidRPr="009451BA" w:rsidRDefault="00C60790" w:rsidP="009451BA">
      <w:pPr>
        <w:pStyle w:val="3"/>
      </w:pPr>
      <w:r w:rsidRPr="009451BA">
        <w:rPr>
          <w:rFonts w:hint="eastAsia"/>
        </w:rPr>
        <w:t>0001</w:t>
      </w:r>
    </w:p>
    <w:p w:rsidR="00C60790" w:rsidRDefault="00C60790" w:rsidP="009451BA">
      <w:pPr>
        <w:pStyle w:val="3"/>
      </w:pPr>
      <w:r w:rsidRPr="009451BA">
        <w:rPr>
          <w:rFonts w:hint="eastAsia"/>
        </w:rPr>
        <w:t>01011</w:t>
      </w:r>
    </w:p>
    <w:p w:rsidR="001176C6" w:rsidRPr="001176C6" w:rsidRDefault="001176C6" w:rsidP="001176C6"/>
    <w:p w:rsidR="00C60790" w:rsidRDefault="00C60790" w:rsidP="00172BCE">
      <w:pPr>
        <w:pStyle w:val="2"/>
      </w:pPr>
      <w:r>
        <w:rPr>
          <w:rFonts w:hint="eastAsia"/>
        </w:rPr>
        <w:t>(</w:t>
      </w:r>
      <w:r w:rsidR="00717CA1">
        <w:rPr>
          <w:rFonts w:hint="eastAsia"/>
        </w:rPr>
        <w:t>單</w:t>
      </w:r>
      <w:r>
        <w:rPr>
          <w:rFonts w:hint="eastAsia"/>
        </w:rPr>
        <w:t>選</w:t>
      </w:r>
      <w:r>
        <w:rPr>
          <w:rFonts w:hint="eastAsia"/>
        </w:rPr>
        <w:t>)</w:t>
      </w:r>
      <w:r w:rsidR="00717CA1">
        <w:rPr>
          <w:rFonts w:hint="eastAsia"/>
        </w:rPr>
        <w:t>根據輸出來判斷，</w:t>
      </w:r>
      <w:r>
        <w:rPr>
          <w:rFonts w:hint="eastAsia"/>
        </w:rPr>
        <w:t>此</w:t>
      </w:r>
      <w:r w:rsidR="00717CA1">
        <w:rPr>
          <w:rFonts w:hint="eastAsia"/>
        </w:rPr>
        <w:t>函式</w:t>
      </w:r>
      <w:r>
        <w:rPr>
          <w:rFonts w:hint="eastAsia"/>
        </w:rPr>
        <w:t>可能的用途為何？</w:t>
      </w:r>
      <w:r>
        <w:t>(</w:t>
      </w:r>
      <w:r w:rsidR="00717CA1">
        <w:rPr>
          <w:rFonts w:hint="eastAsia"/>
        </w:rPr>
        <w:t>4</w:t>
      </w:r>
      <w:r>
        <w:t>pts)</w:t>
      </w:r>
    </w:p>
    <w:p w:rsidR="00C60790" w:rsidRDefault="00C60790" w:rsidP="001176C6">
      <w:r>
        <w:rPr>
          <w:rFonts w:hint="eastAsia"/>
        </w:rPr>
        <w:lastRenderedPageBreak/>
        <w:t>An</w:t>
      </w:r>
      <w:r>
        <w:t xml:space="preserve">swer: </w:t>
      </w:r>
    </w:p>
    <w:p w:rsidR="00967800" w:rsidRDefault="00967800" w:rsidP="001176C6">
      <w:pPr>
        <w:pStyle w:val="3"/>
        <w:numPr>
          <w:ilvl w:val="0"/>
          <w:numId w:val="12"/>
        </w:numPr>
      </w:pPr>
      <w:r>
        <w:rPr>
          <w:rFonts w:hint="eastAsia"/>
        </w:rPr>
        <w:t>AND</w:t>
      </w:r>
      <w:r>
        <w:rPr>
          <w:rFonts w:hint="eastAsia"/>
        </w:rPr>
        <w:t>閘運算。</w:t>
      </w:r>
    </w:p>
    <w:p w:rsidR="00967800" w:rsidRPr="00967800" w:rsidRDefault="00967800" w:rsidP="00967800">
      <w:pPr>
        <w:pStyle w:val="3"/>
      </w:pPr>
      <w:r w:rsidRPr="00967800">
        <w:rPr>
          <w:rFonts w:hint="eastAsia"/>
        </w:rPr>
        <w:t>XOR</w:t>
      </w:r>
      <w:r w:rsidRPr="00967800">
        <w:rPr>
          <w:rFonts w:hint="eastAsia"/>
        </w:rPr>
        <w:t>閘運算。</w:t>
      </w:r>
    </w:p>
    <w:p w:rsidR="00967800" w:rsidRPr="00967800" w:rsidRDefault="00967800" w:rsidP="00967800">
      <w:pPr>
        <w:pStyle w:val="3"/>
      </w:pPr>
      <w:r w:rsidRPr="00967800">
        <w:rPr>
          <w:rFonts w:hint="eastAsia"/>
        </w:rPr>
        <w:t>二進制加法運算。</w:t>
      </w:r>
    </w:p>
    <w:p w:rsidR="00967800" w:rsidRPr="00967800" w:rsidRDefault="00967800" w:rsidP="00967800">
      <w:pPr>
        <w:pStyle w:val="3"/>
      </w:pPr>
      <w:r w:rsidRPr="00967800">
        <w:rPr>
          <w:rFonts w:hint="eastAsia"/>
        </w:rPr>
        <w:t>二進制乘法運算。</w:t>
      </w:r>
    </w:p>
    <w:p w:rsidR="00967800" w:rsidRPr="00967800" w:rsidRDefault="00967800" w:rsidP="00967800">
      <w:pPr>
        <w:pStyle w:val="3"/>
      </w:pPr>
      <w:r w:rsidRPr="00967800">
        <w:rPr>
          <w:rFonts w:hint="eastAsia"/>
        </w:rPr>
        <w:t>兩字串連接後並根據自訂條件修改字元</w:t>
      </w:r>
    </w:p>
    <w:p w:rsidR="00967800" w:rsidRDefault="00967800" w:rsidP="00967800">
      <w:pPr>
        <w:pStyle w:val="3"/>
      </w:pPr>
      <w:r w:rsidRPr="00967800">
        <w:rPr>
          <w:rFonts w:hint="eastAsia"/>
        </w:rPr>
        <w:t>並沒有特別的意義。</w:t>
      </w:r>
    </w:p>
    <w:p w:rsidR="001176C6" w:rsidRPr="001176C6" w:rsidRDefault="001176C6" w:rsidP="001176C6"/>
    <w:p w:rsidR="00C60790" w:rsidRDefault="00967800" w:rsidP="00172BCE">
      <w:pPr>
        <w:pStyle w:val="2"/>
      </w:pPr>
      <w:r>
        <w:rPr>
          <w:rFonts w:hint="eastAsia"/>
        </w:rPr>
        <w:t xml:space="preserve"> </w:t>
      </w:r>
      <w:r w:rsidR="00C60790">
        <w:rPr>
          <w:rFonts w:hint="eastAsia"/>
        </w:rPr>
        <w:t>(</w:t>
      </w:r>
      <w:r w:rsidR="00C60790">
        <w:rPr>
          <w:rFonts w:hint="eastAsia"/>
        </w:rPr>
        <w:t>簡答</w:t>
      </w:r>
      <w:r w:rsidR="00C60790">
        <w:rPr>
          <w:rFonts w:hint="eastAsia"/>
        </w:rPr>
        <w:t>)</w:t>
      </w:r>
      <w:r w:rsidR="00C60790">
        <w:rPr>
          <w:rFonts w:hint="eastAsia"/>
        </w:rPr>
        <w:t>請根據</w:t>
      </w:r>
      <w:r w:rsidR="00C60790">
        <w:rPr>
          <w:rFonts w:hint="eastAsia"/>
        </w:rPr>
        <w:t>Li</w:t>
      </w:r>
      <w:r w:rsidR="00C60790">
        <w:t>ne8</w:t>
      </w:r>
      <w:r w:rsidR="00C60790">
        <w:rPr>
          <w:rFonts w:hint="eastAsia"/>
        </w:rPr>
        <w:t>之函式名稱，推測出</w:t>
      </w:r>
      <w:r w:rsidR="00C60790">
        <w:rPr>
          <w:rFonts w:hint="eastAsia"/>
        </w:rPr>
        <w:t>L</w:t>
      </w:r>
      <w:r w:rsidR="00C60790">
        <w:t>ine11~Line13</w:t>
      </w:r>
      <w:r w:rsidR="00C60790">
        <w:rPr>
          <w:rFonts w:hint="eastAsia"/>
        </w:rPr>
        <w:t>行中，應填入的程式碼為何？</w:t>
      </w:r>
      <w:r w:rsidR="00C60790">
        <w:rPr>
          <w:rFonts w:hint="eastAsia"/>
        </w:rPr>
        <w:t xml:space="preserve"> </w:t>
      </w:r>
      <w:r w:rsidR="00C60790">
        <w:t>(</w:t>
      </w:r>
      <w:r w:rsidR="00717CA1">
        <w:rPr>
          <w:rFonts w:hint="eastAsia"/>
        </w:rPr>
        <w:t>4</w:t>
      </w:r>
      <w:r w:rsidR="00C60790">
        <w:t>pts)</w:t>
      </w:r>
    </w:p>
    <w:p w:rsidR="00C60790" w:rsidRDefault="00C60790" w:rsidP="00172BCE">
      <w:r>
        <w:rPr>
          <w:rFonts w:hint="eastAsia"/>
        </w:rPr>
        <w:t>An</w:t>
      </w:r>
      <w:r>
        <w:t>swer:</w:t>
      </w:r>
    </w:p>
    <w:p w:rsidR="001176C6" w:rsidRDefault="001176C6" w:rsidP="00172BCE"/>
    <w:p w:rsidR="001176C6" w:rsidRDefault="001176C6" w:rsidP="00172BCE"/>
    <w:p w:rsidR="001176C6" w:rsidRDefault="001176C6" w:rsidP="00172BCE"/>
    <w:p w:rsidR="003F57BD" w:rsidRDefault="009E36D9" w:rsidP="001F3E71">
      <w:pPr>
        <w:pStyle w:val="1"/>
      </w:pPr>
      <w:r>
        <w:rPr>
          <w:rFonts w:hint="eastAsia"/>
        </w:rPr>
        <w:t>以下是課堂中所教過的插入排序</w:t>
      </w:r>
      <w:r>
        <w:rPr>
          <w:rFonts w:hint="eastAsia"/>
        </w:rPr>
        <w:t>(</w:t>
      </w:r>
      <w:r>
        <w:t>Insertion Sort</w:t>
      </w:r>
      <w:r>
        <w:rPr>
          <w:rFonts w:hint="eastAsia"/>
        </w:rPr>
        <w:t>)</w:t>
      </w:r>
      <w:r>
        <w:rPr>
          <w:rFonts w:hint="eastAsia"/>
        </w:rPr>
        <w:t>程式碼，可以發現，我們是以遞迴的方式實作，請參考這份程式碼，完成以下需求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0A30" w:rsidRPr="002C2BDE" w:rsidTr="00CB43AE">
        <w:tc>
          <w:tcPr>
            <w:tcW w:w="8016" w:type="dxa"/>
          </w:tcPr>
          <w:p w:rsidR="00110A30" w:rsidRPr="002C2BDE" w:rsidRDefault="003A50D4" w:rsidP="00137EA1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44A61B19">
                  <wp:extent cx="5143500" cy="4690754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4942" cy="46920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31E1A" w:rsidRDefault="00831E1A" w:rsidP="001176C6"/>
    <w:p w:rsidR="009802AF" w:rsidRPr="00EF532B" w:rsidRDefault="00717CA1" w:rsidP="00C233C2">
      <w:pPr>
        <w:pStyle w:val="2"/>
        <w:numPr>
          <w:ilvl w:val="0"/>
          <w:numId w:val="8"/>
        </w:numPr>
      </w:pPr>
      <w:r>
        <w:rPr>
          <w:rFonts w:hint="eastAsia"/>
        </w:rPr>
        <w:lastRenderedPageBreak/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9802AF">
        <w:rPr>
          <w:rFonts w:hint="eastAsia"/>
        </w:rPr>
        <w:t>插入排序</w:t>
      </w:r>
      <w:r w:rsidR="00847FA5">
        <w:rPr>
          <w:rFonts w:hint="eastAsia"/>
        </w:rPr>
        <w:t>是一種將欲加入元素放入一個已經經過排序的陣列的方法。由此可知，插入排序的</w:t>
      </w:r>
      <w:r w:rsidR="00831E1A">
        <w:rPr>
          <w:rFonts w:hint="eastAsia"/>
        </w:rPr>
        <w:t>核心方法</w:t>
      </w:r>
      <w:r w:rsidR="009802AF">
        <w:rPr>
          <w:rFonts w:hint="eastAsia"/>
        </w:rPr>
        <w:t>是，</w:t>
      </w:r>
      <w:r w:rsidR="009802AF" w:rsidRPr="00172BCE">
        <w:rPr>
          <w:rFonts w:ascii="標楷體" w:hAnsi="標楷體" w:hint="eastAsia"/>
        </w:rPr>
        <w:t>『將</w:t>
      </w:r>
      <w:r w:rsidR="00EF532B" w:rsidRPr="00172BCE">
        <w:rPr>
          <w:rFonts w:ascii="標楷體" w:hAnsi="標楷體" w:hint="eastAsia"/>
        </w:rPr>
        <w:t>陣列中第□個元素放入○個</w:t>
      </w:r>
      <w:r w:rsidR="00831E1A" w:rsidRPr="00172BCE">
        <w:rPr>
          <w:rFonts w:ascii="標楷體" w:hAnsi="標楷體" w:hint="eastAsia"/>
        </w:rPr>
        <w:t>已</w:t>
      </w:r>
      <w:r w:rsidR="00EF532B" w:rsidRPr="00172BCE">
        <w:rPr>
          <w:rFonts w:ascii="標楷體" w:hAnsi="標楷體" w:hint="eastAsia"/>
        </w:rPr>
        <w:t>排序過的子陣列，以得到</w:t>
      </w:r>
      <w:r w:rsidR="00EF532B" w:rsidRPr="00172BCE">
        <w:rPr>
          <w:rStyle w:val="mi"/>
          <w:rFonts w:ascii="MathJax_Math" w:hAnsi="MathJax_Math"/>
          <w:b/>
          <w:i/>
          <w:iCs/>
          <w:sz w:val="27"/>
          <w:szCs w:val="27"/>
        </w:rPr>
        <w:t>i</w:t>
      </w:r>
      <w:r w:rsidR="00EF532B" w:rsidRPr="00172BCE">
        <w:rPr>
          <w:rFonts w:ascii="標楷體" w:hAnsi="標楷體" w:hint="eastAsia"/>
          <w:b/>
        </w:rPr>
        <w:t>個元素排序的結果</w:t>
      </w:r>
      <w:r w:rsidR="009802AF" w:rsidRPr="00172BCE">
        <w:rPr>
          <w:rFonts w:ascii="標楷體" w:hAnsi="標楷體" w:hint="eastAsia"/>
        </w:rPr>
        <w:t>』</w:t>
      </w:r>
      <w:r w:rsidR="00EF532B" w:rsidRPr="00172BCE">
        <w:rPr>
          <w:rFonts w:ascii="標楷體" w:hAnsi="標楷體" w:hint="eastAsia"/>
        </w:rPr>
        <w:t>，試填入缺失的部分。</w:t>
      </w:r>
      <w:r w:rsidR="00C60790">
        <w:rPr>
          <w:rFonts w:hint="eastAsia"/>
        </w:rPr>
        <w:t>(</w:t>
      </w:r>
      <w:r>
        <w:rPr>
          <w:rFonts w:hint="eastAsia"/>
        </w:rPr>
        <w:t>4</w:t>
      </w:r>
      <w:r w:rsidR="00C60790">
        <w:t>pts</w:t>
      </w:r>
      <w:r w:rsidR="00C60790">
        <w:rPr>
          <w:rFonts w:hint="eastAsia"/>
        </w:rPr>
        <w:t>)</w:t>
      </w:r>
    </w:p>
    <w:p w:rsidR="00410F9B" w:rsidRDefault="00410F9B" w:rsidP="00172BCE">
      <w:r>
        <w:rPr>
          <w:rFonts w:hint="eastAsia"/>
        </w:rPr>
        <w:t>An</w:t>
      </w:r>
      <w:r>
        <w:t>swer:</w:t>
      </w:r>
    </w:p>
    <w:p w:rsidR="001176C6" w:rsidRPr="00847FA5" w:rsidRDefault="001176C6" w:rsidP="00172BCE"/>
    <w:p w:rsidR="00860F39" w:rsidRDefault="00967800" w:rsidP="00172BCE">
      <w:pPr>
        <w:pStyle w:val="2"/>
      </w:pPr>
      <w:r>
        <w:rPr>
          <w:rFonts w:hint="eastAsia"/>
        </w:rPr>
        <w:t xml:space="preserve"> </w:t>
      </w:r>
      <w:r w:rsidR="00717CA1">
        <w:rPr>
          <w:rFonts w:hint="eastAsia"/>
        </w:rPr>
        <w:t>(</w:t>
      </w:r>
      <w:r w:rsidR="00717CA1">
        <w:rPr>
          <w:rFonts w:hint="eastAsia"/>
        </w:rPr>
        <w:t>簡答</w:t>
      </w:r>
      <w:r w:rsidR="00717CA1">
        <w:rPr>
          <w:rFonts w:hint="eastAsia"/>
        </w:rPr>
        <w:t>)</w:t>
      </w:r>
      <w:r w:rsidR="00CB43AE" w:rsidRPr="001176C6">
        <w:rPr>
          <w:rFonts w:hint="eastAsia"/>
          <w:b/>
        </w:rPr>
        <w:t>下圖是</w:t>
      </w:r>
      <w:r w:rsidR="00EC3DD7" w:rsidRPr="001176C6">
        <w:rPr>
          <w:rFonts w:hint="eastAsia"/>
          <w:b/>
        </w:rPr>
        <w:t>以迴圈</w:t>
      </w:r>
      <w:r w:rsidR="00CB43AE" w:rsidRPr="001176C6">
        <w:rPr>
          <w:rFonts w:hint="eastAsia"/>
          <w:b/>
        </w:rPr>
        <w:t>改寫的</w:t>
      </w:r>
      <w:r w:rsidR="00CB43AE" w:rsidRPr="001176C6">
        <w:rPr>
          <w:rFonts w:hint="eastAsia"/>
          <w:b/>
        </w:rPr>
        <w:t>f</w:t>
      </w:r>
      <w:r w:rsidR="00CB43AE" w:rsidRPr="001176C6">
        <w:rPr>
          <w:b/>
        </w:rPr>
        <w:t>n_SortingArr</w:t>
      </w:r>
      <w:r w:rsidR="00CB43AE">
        <w:rPr>
          <w:rFonts w:hint="eastAsia"/>
        </w:rPr>
        <w:t>，其應與遞迴版有相同的功能，請試圖填入缺失的部分</w:t>
      </w:r>
      <w:r w:rsidR="00CB43AE">
        <w:rPr>
          <w:rFonts w:hint="eastAsia"/>
        </w:rPr>
        <w:t>(L</w:t>
      </w:r>
      <w:r w:rsidR="00CB43AE">
        <w:t>ine4</w:t>
      </w:r>
      <w:r w:rsidR="00CB43AE">
        <w:rPr>
          <w:rFonts w:hint="eastAsia"/>
        </w:rPr>
        <w:t>、</w:t>
      </w:r>
      <w:r w:rsidR="00CB43AE">
        <w:rPr>
          <w:rFonts w:hint="eastAsia"/>
        </w:rPr>
        <w:t>9</w:t>
      </w:r>
      <w:r w:rsidR="00CB43AE">
        <w:rPr>
          <w:rFonts w:hint="eastAsia"/>
        </w:rPr>
        <w:t>、</w:t>
      </w:r>
      <w:r w:rsidR="00CB43AE">
        <w:rPr>
          <w:rFonts w:hint="eastAsia"/>
        </w:rPr>
        <w:t>1</w:t>
      </w:r>
      <w:r w:rsidR="00CB43AE">
        <w:t>0</w:t>
      </w:r>
      <w:r w:rsidR="00CB43AE">
        <w:rPr>
          <w:rFonts w:hint="eastAsia"/>
        </w:rPr>
        <w:t>的空格</w:t>
      </w:r>
      <w:r w:rsidR="00CB43AE">
        <w:rPr>
          <w:rFonts w:hint="eastAsia"/>
        </w:rPr>
        <w:t>)</w:t>
      </w:r>
      <w:r w:rsidR="00EC3DD7">
        <w:rPr>
          <w:rFonts w:hint="eastAsia"/>
        </w:rPr>
        <w:t>。</w:t>
      </w:r>
      <w:r w:rsidR="00137EA1">
        <w:rPr>
          <w:rFonts w:hint="eastAsia"/>
        </w:rPr>
        <w:t>(</w:t>
      </w:r>
      <w:r w:rsidR="00717CA1">
        <w:rPr>
          <w:rFonts w:hint="eastAsia"/>
        </w:rPr>
        <w:t>8</w:t>
      </w:r>
      <w:r w:rsidR="00137EA1">
        <w:t>pts</w:t>
      </w:r>
      <w:r w:rsidR="00137EA1">
        <w:rPr>
          <w:rFonts w:hint="eastAsia"/>
        </w:rPr>
        <w:t>)</w:t>
      </w:r>
    </w:p>
    <w:p w:rsidR="00410F9B" w:rsidRPr="00847FA5" w:rsidRDefault="00410F9B" w:rsidP="00172BCE">
      <w:r>
        <w:rPr>
          <w:rFonts w:hint="eastAsia"/>
        </w:rPr>
        <w:t>An</w:t>
      </w:r>
      <w:r>
        <w:t>swer:</w:t>
      </w:r>
    </w:p>
    <w:p w:rsidR="00CB43AE" w:rsidRDefault="00CB43AE" w:rsidP="00CB43AE">
      <w:pPr>
        <w:rPr>
          <w:color w:val="FF0000"/>
        </w:rPr>
      </w:pPr>
    </w:p>
    <w:p w:rsidR="001176C6" w:rsidRDefault="001176C6" w:rsidP="00CB43AE">
      <w:pPr>
        <w:rPr>
          <w:color w:val="FF0000"/>
        </w:rPr>
      </w:pPr>
    </w:p>
    <w:p w:rsidR="001176C6" w:rsidRPr="00CB43AE" w:rsidRDefault="001176C6" w:rsidP="00CB43AE">
      <w:pPr>
        <w:rPr>
          <w:color w:val="FF0000"/>
        </w:rPr>
      </w:pPr>
    </w:p>
    <w:tbl>
      <w:tblPr>
        <w:tblStyle w:val="a8"/>
        <w:tblW w:w="0" w:type="auto"/>
        <w:tblInd w:w="240" w:type="dxa"/>
        <w:tblLook w:val="04A0" w:firstRow="1" w:lastRow="0" w:firstColumn="1" w:lastColumn="0" w:noHBand="0" w:noVBand="1"/>
      </w:tblPr>
      <w:tblGrid>
        <w:gridCol w:w="8016"/>
      </w:tblGrid>
      <w:tr w:rsidR="00330E9E" w:rsidTr="00CB43AE">
        <w:tc>
          <w:tcPr>
            <w:tcW w:w="7816" w:type="dxa"/>
          </w:tcPr>
          <w:p w:rsidR="00330E9E" w:rsidRDefault="000F547B" w:rsidP="00137EA1">
            <w:pPr>
              <w:pStyle w:val="a0"/>
              <w:ind w:leftChars="0" w:left="0"/>
              <w:jc w:val="center"/>
            </w:pPr>
            <w:r>
              <w:rPr>
                <w:noProof/>
              </w:rPr>
              <w:drawing>
                <wp:inline distT="0" distB="0" distL="0" distR="0" wp14:anchorId="3C537D75" wp14:editId="1B831185">
                  <wp:extent cx="4943475" cy="3046095"/>
                  <wp:effectExtent l="0" t="0" r="9525" b="1905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3475" cy="3046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C3DD7" w:rsidRDefault="00EC3DD7" w:rsidP="008025A2"/>
    <w:p w:rsidR="001176C6" w:rsidRDefault="001176C6" w:rsidP="008025A2"/>
    <w:p w:rsidR="00EC3DD7" w:rsidRDefault="00172BCE" w:rsidP="00172BCE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9451BA">
        <w:rPr>
          <w:rFonts w:hint="eastAsia"/>
        </w:rPr>
        <w:t>假設我們將題目中</w:t>
      </w:r>
      <w:r w:rsidR="009451BA">
        <w:rPr>
          <w:rFonts w:hint="eastAsia"/>
        </w:rPr>
        <w:t>Li</w:t>
      </w:r>
      <w:r w:rsidR="009451BA">
        <w:t>ne3</w:t>
      </w:r>
      <w:r w:rsidR="009451BA">
        <w:rPr>
          <w:rFonts w:hint="eastAsia"/>
        </w:rPr>
        <w:t>的函式</w:t>
      </w:r>
      <w:r w:rsidR="009451BA">
        <w:rPr>
          <w:rFonts w:hint="eastAsia"/>
        </w:rPr>
        <w:t>f</w:t>
      </w:r>
      <w:r w:rsidR="009451BA">
        <w:t>n_SortingArr</w:t>
      </w:r>
      <w:r w:rsidR="009451BA">
        <w:rPr>
          <w:rFonts w:hint="eastAsia"/>
        </w:rPr>
        <w:t>的參數修改成如下</w:t>
      </w:r>
      <w:r w:rsidR="00E45194">
        <w:rPr>
          <w:rFonts w:hint="eastAsia"/>
        </w:rPr>
        <w:t>(M</w:t>
      </w:r>
      <w:r w:rsidR="00E45194">
        <w:t>ain</w:t>
      </w:r>
      <w:r w:rsidR="00E45194">
        <w:rPr>
          <w:rFonts w:hint="eastAsia"/>
        </w:rPr>
        <w:t>函式之程式碼不變</w:t>
      </w:r>
      <w:r w:rsidR="00E45194">
        <w:rPr>
          <w:rFonts w:hint="eastAsia"/>
        </w:rPr>
        <w:t>)</w:t>
      </w:r>
      <w:r w:rsidR="00EC3DD7">
        <w:rPr>
          <w:rFonts w:hint="eastAsia"/>
        </w:rPr>
        <w:t>，</w:t>
      </w:r>
      <w:r w:rsidR="009451BA">
        <w:rPr>
          <w:rFonts w:hint="eastAsia"/>
        </w:rPr>
        <w:t>如此一來，我們就必須使用指標的方式來</w:t>
      </w:r>
      <w:r w:rsidR="00E45194">
        <w:rPr>
          <w:rFonts w:hint="eastAsia"/>
        </w:rPr>
        <w:t>操作</w:t>
      </w:r>
      <w:r w:rsidR="009451BA">
        <w:rPr>
          <w:rFonts w:hint="eastAsia"/>
        </w:rPr>
        <w:t>陣列</w:t>
      </w:r>
      <w:r w:rsidR="00E45194">
        <w:rPr>
          <w:rFonts w:hint="eastAsia"/>
        </w:rPr>
        <w:t>i</w:t>
      </w:r>
      <w:r w:rsidR="00E45194">
        <w:t>ntarr_SorArr</w:t>
      </w:r>
      <w:r w:rsidR="00E45194">
        <w:rPr>
          <w:rFonts w:hint="eastAsia"/>
        </w:rPr>
        <w:t>，請根據本題的遞迴插入排序程式碼，完成使用指標傳遞的版本</w:t>
      </w:r>
      <w:r w:rsidR="00DE5D04">
        <w:rPr>
          <w:rFonts w:hint="eastAsia"/>
        </w:rPr>
        <w:t>。</w:t>
      </w:r>
      <w:r w:rsidR="00137EA1">
        <w:rPr>
          <w:rFonts w:hint="eastAsia"/>
        </w:rPr>
        <w:t>(</w:t>
      </w:r>
      <w:r w:rsidR="00717CA1">
        <w:rPr>
          <w:rFonts w:hint="eastAsia"/>
        </w:rPr>
        <w:t>8</w:t>
      </w:r>
      <w:r w:rsidR="00137EA1">
        <w:t>pts</w:t>
      </w:r>
      <w:r w:rsidR="00137EA1">
        <w:rPr>
          <w:rFonts w:hint="eastAsia"/>
        </w:rPr>
        <w:t>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451BA" w:rsidTr="009451BA">
        <w:tc>
          <w:tcPr>
            <w:tcW w:w="8296" w:type="dxa"/>
          </w:tcPr>
          <w:p w:rsidR="009451BA" w:rsidRDefault="009451BA" w:rsidP="009451BA">
            <w:r>
              <w:rPr>
                <w:noProof/>
              </w:rPr>
              <w:drawing>
                <wp:inline distT="0" distB="0" distL="0" distR="0" wp14:anchorId="5AE25434" wp14:editId="2428238B">
                  <wp:extent cx="5067300" cy="838200"/>
                  <wp:effectExtent l="0" t="0" r="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73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451BA" w:rsidRPr="009451BA" w:rsidRDefault="009451BA" w:rsidP="009451BA"/>
    <w:p w:rsidR="00EC3DD7" w:rsidRDefault="00410F9B" w:rsidP="00172BCE">
      <w:r>
        <w:rPr>
          <w:rFonts w:hint="eastAsia"/>
        </w:rPr>
        <w:t>An</w:t>
      </w:r>
      <w:r>
        <w:t>swer:</w:t>
      </w:r>
    </w:p>
    <w:p w:rsidR="00C60790" w:rsidRDefault="00C60790" w:rsidP="008025A2"/>
    <w:p w:rsidR="005C7CB9" w:rsidRDefault="005C7CB9" w:rsidP="008025A2"/>
    <w:p w:rsidR="00137EA1" w:rsidRDefault="00137EA1" w:rsidP="008025A2"/>
    <w:p w:rsidR="00137EA1" w:rsidRDefault="00137EA1" w:rsidP="008025A2"/>
    <w:p w:rsidR="00137EA1" w:rsidRDefault="00137EA1" w:rsidP="008025A2"/>
    <w:p w:rsidR="00137EA1" w:rsidRDefault="00137EA1" w:rsidP="008025A2"/>
    <w:p w:rsidR="00137EA1" w:rsidRDefault="00137EA1" w:rsidP="008025A2"/>
    <w:p w:rsidR="00137EA1" w:rsidRDefault="00137EA1" w:rsidP="008025A2"/>
    <w:p w:rsidR="001176C6" w:rsidRPr="00C60790" w:rsidRDefault="001176C6" w:rsidP="008025A2"/>
    <w:p w:rsidR="00BF2B24" w:rsidRPr="00BF2B24" w:rsidRDefault="006E5056" w:rsidP="00BF2B24">
      <w:pPr>
        <w:pStyle w:val="1"/>
      </w:pPr>
      <w:r>
        <w:rPr>
          <w:rFonts w:hint="eastAsia"/>
        </w:rPr>
        <w:t>下圖是一個三角形</w:t>
      </w:r>
      <w:r>
        <w:rPr>
          <w:rFonts w:hint="eastAsia"/>
        </w:rPr>
        <w:t>(Tr</w:t>
      </w:r>
      <w:r>
        <w:t>iangle</w:t>
      </w:r>
      <w:r>
        <w:rPr>
          <w:rFonts w:hint="eastAsia"/>
        </w:rPr>
        <w:t>)</w:t>
      </w:r>
      <w:r>
        <w:rPr>
          <w:rFonts w:hint="eastAsia"/>
        </w:rPr>
        <w:t>的結構實作</w:t>
      </w:r>
      <w:r w:rsidR="004E1E31">
        <w:rPr>
          <w:rFonts w:hint="eastAsia"/>
        </w:rPr>
        <w:t>，其</w:t>
      </w:r>
      <w:r w:rsidR="004E1E31" w:rsidRPr="004E1E31">
        <w:rPr>
          <w:rFonts w:hint="eastAsia"/>
          <w:b/>
        </w:rPr>
        <w:t>中成員變數</w:t>
      </w:r>
      <w:r w:rsidR="004E1E31" w:rsidRPr="004E1E31">
        <w:rPr>
          <w:rFonts w:hint="eastAsia"/>
          <w:b/>
        </w:rPr>
        <w:t>_</w:t>
      </w:r>
      <w:r w:rsidR="004E1E31" w:rsidRPr="004E1E31">
        <w:rPr>
          <w:b/>
        </w:rPr>
        <w:t>edge1</w:t>
      </w:r>
      <w:r w:rsidR="004E1E31" w:rsidRPr="004E1E31">
        <w:rPr>
          <w:rFonts w:hint="eastAsia"/>
          <w:b/>
        </w:rPr>
        <w:t>、</w:t>
      </w:r>
      <w:r w:rsidR="004E1E31" w:rsidRPr="004E1E31">
        <w:rPr>
          <w:rFonts w:hint="eastAsia"/>
          <w:b/>
        </w:rPr>
        <w:t>_</w:t>
      </w:r>
      <w:r w:rsidR="004E1E31" w:rsidRPr="004E1E31">
        <w:rPr>
          <w:b/>
        </w:rPr>
        <w:t>edge2</w:t>
      </w:r>
      <w:r w:rsidR="004E1E31" w:rsidRPr="004E1E31">
        <w:rPr>
          <w:rFonts w:hint="eastAsia"/>
          <w:b/>
        </w:rPr>
        <w:t>、</w:t>
      </w:r>
      <w:r w:rsidR="004E1E31" w:rsidRPr="004E1E31">
        <w:rPr>
          <w:rFonts w:hint="eastAsia"/>
          <w:b/>
        </w:rPr>
        <w:t>_</w:t>
      </w:r>
      <w:r w:rsidR="004E1E31" w:rsidRPr="004E1E31">
        <w:rPr>
          <w:b/>
        </w:rPr>
        <w:t>edge</w:t>
      </w:r>
      <w:r w:rsidR="004E1E31" w:rsidRPr="004E1E31">
        <w:rPr>
          <w:rFonts w:hint="eastAsia"/>
          <w:b/>
        </w:rPr>
        <w:t>3</w:t>
      </w:r>
      <w:r w:rsidR="004E1E31" w:rsidRPr="004E1E31">
        <w:rPr>
          <w:rFonts w:hint="eastAsia"/>
          <w:b/>
        </w:rPr>
        <w:t>代表三角形的三個邊</w:t>
      </w:r>
      <w:r>
        <w:rPr>
          <w:rFonts w:hint="eastAsia"/>
        </w:rPr>
        <w:t>，但有些部分的程式碼丟失了，</w:t>
      </w:r>
      <w:r w:rsidR="004E1E31">
        <w:rPr>
          <w:rFonts w:hint="eastAsia"/>
        </w:rPr>
        <w:t>請根據題目敘述依序復原。</w:t>
      </w:r>
    </w:p>
    <w:p w:rsidR="00BF2B24" w:rsidRDefault="00717CA1" w:rsidP="001176C6">
      <w:pPr>
        <w:pStyle w:val="2"/>
        <w:numPr>
          <w:ilvl w:val="0"/>
          <w:numId w:val="13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4E1E31">
        <w:rPr>
          <w:rFonts w:hint="eastAsia"/>
        </w:rPr>
        <w:t>請復原</w:t>
      </w:r>
      <w:r w:rsidR="004E1E31">
        <w:rPr>
          <w:rFonts w:hint="eastAsia"/>
        </w:rPr>
        <w:t>Se</w:t>
      </w:r>
      <w:r w:rsidR="004E1E31">
        <w:t>tValue</w:t>
      </w:r>
      <w:r w:rsidR="00137EA1">
        <w:rPr>
          <w:rFonts w:hint="eastAsia"/>
        </w:rPr>
        <w:t>()</w:t>
      </w:r>
      <w:r w:rsidR="004E1E31">
        <w:rPr>
          <w:rFonts w:hint="eastAsia"/>
        </w:rPr>
        <w:t>中缺失的程式碼。</w:t>
      </w:r>
      <w:r w:rsidR="00137EA1">
        <w:rPr>
          <w:rFonts w:hint="eastAsia"/>
        </w:rPr>
        <w:t>(4</w:t>
      </w:r>
      <w:r w:rsidR="00137EA1">
        <w:t>pts</w:t>
      </w:r>
      <w:r w:rsidR="00137EA1">
        <w:rPr>
          <w:rFonts w:hint="eastAsia"/>
        </w:rPr>
        <w:t>)</w:t>
      </w:r>
    </w:p>
    <w:p w:rsidR="004E1E31" w:rsidRDefault="00BF2B24" w:rsidP="00172BCE">
      <w:r>
        <w:rPr>
          <w:rFonts w:hint="eastAsia"/>
        </w:rPr>
        <w:t>Answer:</w:t>
      </w:r>
    </w:p>
    <w:p w:rsidR="00137EA1" w:rsidRPr="00137EA1" w:rsidRDefault="00137EA1" w:rsidP="00137EA1">
      <w:pPr>
        <w:rPr>
          <w:color w:val="FF0000"/>
        </w:rPr>
      </w:pPr>
    </w:p>
    <w:p w:rsidR="004E1E31" w:rsidRDefault="00717CA1" w:rsidP="001176C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BF2B24">
        <w:rPr>
          <w:rFonts w:hint="eastAsia"/>
        </w:rPr>
        <w:t>承</w:t>
      </w:r>
      <w:r w:rsidR="00BF2B24">
        <w:rPr>
          <w:rFonts w:hint="eastAsia"/>
        </w:rPr>
        <w:t>i</w:t>
      </w:r>
      <w:r w:rsidR="00BF2B24">
        <w:t>.</w:t>
      </w:r>
      <w:r w:rsidR="00BF2B24">
        <w:rPr>
          <w:rFonts w:hint="eastAsia"/>
        </w:rPr>
        <w:t>，</w:t>
      </w:r>
      <w:r w:rsidR="004E1E31">
        <w:rPr>
          <w:rFonts w:hint="eastAsia"/>
        </w:rPr>
        <w:t>請復原</w:t>
      </w:r>
      <w:r w:rsidR="004E1E31" w:rsidRPr="004E1E31">
        <w:t>GetPerimeter()</w:t>
      </w:r>
      <w:r w:rsidR="00137EA1">
        <w:rPr>
          <w:rFonts w:hint="eastAsia"/>
        </w:rPr>
        <w:t>中缺失的程式碼</w:t>
      </w:r>
      <w:r w:rsidR="004E1E31">
        <w:rPr>
          <w:rFonts w:hint="eastAsia"/>
        </w:rPr>
        <w:t>。</w:t>
      </w:r>
      <w:r w:rsidR="00137EA1">
        <w:rPr>
          <w:rFonts w:hint="eastAsia"/>
        </w:rPr>
        <w:t>(4</w:t>
      </w:r>
      <w:r w:rsidR="00137EA1">
        <w:t>pts</w:t>
      </w:r>
      <w:r w:rsidR="00137EA1">
        <w:rPr>
          <w:rFonts w:hint="eastAsia"/>
        </w:rPr>
        <w:t>)</w:t>
      </w:r>
    </w:p>
    <w:p w:rsidR="00BF2B24" w:rsidRDefault="00BF2B24" w:rsidP="00BF2B24">
      <w:r>
        <w:rPr>
          <w:rFonts w:hint="eastAsia"/>
        </w:rPr>
        <w:t>Answer:</w:t>
      </w:r>
    </w:p>
    <w:p w:rsidR="00137EA1" w:rsidRPr="00137EA1" w:rsidRDefault="00137EA1" w:rsidP="00BF2B24">
      <w:pPr>
        <w:rPr>
          <w:color w:val="FF0000"/>
        </w:rPr>
      </w:pPr>
    </w:p>
    <w:p w:rsidR="00BF2B24" w:rsidRDefault="00717CA1" w:rsidP="005C7CB9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BF2B24">
        <w:rPr>
          <w:rFonts w:hint="eastAsia"/>
        </w:rPr>
        <w:t>承</w:t>
      </w:r>
      <w:r w:rsidR="00BF2B24">
        <w:rPr>
          <w:rFonts w:hint="eastAsia"/>
        </w:rPr>
        <w:t>i</w:t>
      </w:r>
      <w:r w:rsidR="00BF2B24">
        <w:t>i.</w:t>
      </w:r>
      <w:r w:rsidR="00BF2B24">
        <w:rPr>
          <w:rFonts w:hint="eastAsia"/>
        </w:rPr>
        <w:t>，</w:t>
      </w:r>
      <w:r w:rsidR="004E1E31">
        <w:rPr>
          <w:rFonts w:hint="eastAsia"/>
        </w:rPr>
        <w:t>請復原</w:t>
      </w:r>
      <w:r w:rsidR="004E1E31" w:rsidRPr="004E1E31">
        <w:t>GetArea()</w:t>
      </w:r>
      <w:r w:rsidR="00137EA1">
        <w:rPr>
          <w:rFonts w:hint="eastAsia"/>
        </w:rPr>
        <w:t>中缺失的程式碼</w:t>
      </w:r>
      <w:r w:rsidR="004E1E31">
        <w:rPr>
          <w:rFonts w:hint="eastAsia"/>
        </w:rPr>
        <w:t>。</w:t>
      </w:r>
      <w:r w:rsidR="00137EA1">
        <w:rPr>
          <w:rFonts w:hint="eastAsia"/>
        </w:rPr>
        <w:t>(</w:t>
      </w:r>
      <w:r>
        <w:rPr>
          <w:rFonts w:hint="eastAsia"/>
        </w:rPr>
        <w:t>6</w:t>
      </w:r>
      <w:r w:rsidR="00137EA1">
        <w:t>pts</w:t>
      </w:r>
      <w:r w:rsidR="00137EA1">
        <w:rPr>
          <w:rFonts w:hint="eastAsia"/>
        </w:rPr>
        <w:t>)</w:t>
      </w:r>
    </w:p>
    <w:p w:rsidR="00BF2B24" w:rsidRDefault="00BF2B24" w:rsidP="00137EA1">
      <w:r w:rsidRPr="008025A2">
        <w:rPr>
          <w:u w:val="single"/>
        </w:rPr>
        <w:t>Tips</w:t>
      </w:r>
      <w:r>
        <w:rPr>
          <w:rFonts w:hint="eastAsia"/>
        </w:rPr>
        <w:t>：</w:t>
      </w:r>
      <w:r>
        <w:t xml:space="preserve"> </w:t>
      </w:r>
    </w:p>
    <w:p w:rsidR="00BF2B24" w:rsidRDefault="00BF2B24" w:rsidP="00137EA1">
      <w:r>
        <w:rPr>
          <w:noProof/>
        </w:rPr>
        <w:drawing>
          <wp:inline distT="0" distB="0" distL="0" distR="0" wp14:anchorId="75E12EB5" wp14:editId="1F990433">
            <wp:extent cx="5274310" cy="779145"/>
            <wp:effectExtent l="0" t="0" r="2540" b="190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E31" w:rsidRDefault="00BF2B24" w:rsidP="008025A2">
      <w:r w:rsidRPr="008025A2">
        <w:rPr>
          <w:u w:val="single"/>
        </w:rPr>
        <w:t>Tips2</w:t>
      </w:r>
      <w:r>
        <w:rPr>
          <w:rFonts w:hint="eastAsia"/>
        </w:rPr>
        <w:t>：</w:t>
      </w:r>
      <w:r>
        <w:rPr>
          <w:rFonts w:hint="eastAsia"/>
        </w:rPr>
        <w:t>s</w:t>
      </w:r>
      <w:r>
        <w:t>qrt</w:t>
      </w:r>
      <w:r>
        <w:rPr>
          <w:rFonts w:hint="eastAsia"/>
        </w:rPr>
        <w:t>是平方根函式，會回傳參數的開根號的結果。</w:t>
      </w:r>
    </w:p>
    <w:p w:rsidR="008025A2" w:rsidRPr="008025A2" w:rsidRDefault="008025A2" w:rsidP="008025A2"/>
    <w:p w:rsidR="00BF2B24" w:rsidRDefault="00BF2B24" w:rsidP="00BF2B24">
      <w:r>
        <w:rPr>
          <w:rFonts w:hint="eastAsia"/>
        </w:rPr>
        <w:t>Answer:</w:t>
      </w:r>
    </w:p>
    <w:p w:rsidR="00137EA1" w:rsidRPr="00137EA1" w:rsidRDefault="00137EA1" w:rsidP="00BF2B24">
      <w:pPr>
        <w:rPr>
          <w:color w:val="FF0000"/>
        </w:rPr>
      </w:pPr>
    </w:p>
    <w:p w:rsidR="004E1E31" w:rsidRDefault="00717CA1" w:rsidP="005C7CB9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BF2B24">
        <w:rPr>
          <w:rFonts w:hint="eastAsia"/>
        </w:rPr>
        <w:t>承</w:t>
      </w:r>
      <w:r w:rsidR="00BF2B24">
        <w:rPr>
          <w:rFonts w:hint="eastAsia"/>
        </w:rPr>
        <w:t>i</w:t>
      </w:r>
      <w:r w:rsidR="00BF2B24">
        <w:t>ii.</w:t>
      </w:r>
      <w:r w:rsidR="00BF2B24">
        <w:rPr>
          <w:rFonts w:hint="eastAsia"/>
        </w:rPr>
        <w:t>，</w:t>
      </w:r>
      <w:r w:rsidR="004E1E31">
        <w:rPr>
          <w:rFonts w:hint="eastAsia"/>
        </w:rPr>
        <w:t>請復原</w:t>
      </w:r>
      <w:r w:rsidR="004E1E31" w:rsidRPr="004E1E31">
        <w:t>IsTriangle()</w:t>
      </w:r>
      <w:r w:rsidR="00137EA1">
        <w:rPr>
          <w:rFonts w:hint="eastAsia"/>
        </w:rPr>
        <w:t>中缺失的程式碼</w:t>
      </w:r>
      <w:r w:rsidR="004E1E31">
        <w:rPr>
          <w:rFonts w:hint="eastAsia"/>
        </w:rPr>
        <w:t>。</w:t>
      </w:r>
      <w:r w:rsidR="00137EA1">
        <w:rPr>
          <w:rFonts w:hint="eastAsia"/>
        </w:rPr>
        <w:t>(</w:t>
      </w:r>
      <w:r>
        <w:rPr>
          <w:rFonts w:hint="eastAsia"/>
        </w:rPr>
        <w:t>6</w:t>
      </w:r>
      <w:r w:rsidR="00137EA1">
        <w:t>pts</w:t>
      </w:r>
      <w:r w:rsidR="00137EA1">
        <w:rPr>
          <w:rFonts w:hint="eastAsia"/>
        </w:rPr>
        <w:t>)</w:t>
      </w:r>
    </w:p>
    <w:p w:rsidR="00BF2B24" w:rsidRDefault="00BF2B24" w:rsidP="00137EA1">
      <w:r w:rsidRPr="008025A2">
        <w:rPr>
          <w:rFonts w:hint="eastAsia"/>
          <w:u w:val="single"/>
        </w:rPr>
        <w:t>T</w:t>
      </w:r>
      <w:r w:rsidRPr="008025A2">
        <w:rPr>
          <w:u w:val="single"/>
        </w:rPr>
        <w:t>ips</w:t>
      </w:r>
      <w:r>
        <w:rPr>
          <w:rFonts w:hint="eastAsia"/>
        </w:rPr>
        <w:t>：三角形定義，任兩邊邊長之和必須大於第三邊。</w:t>
      </w:r>
    </w:p>
    <w:p w:rsidR="004E1E31" w:rsidRPr="00D1582E" w:rsidRDefault="00BF2B24" w:rsidP="00BF2B24">
      <w:r>
        <w:rPr>
          <w:rFonts w:hint="eastAsia"/>
        </w:rPr>
        <w:t>Answer:</w:t>
      </w:r>
    </w:p>
    <w:p w:rsidR="007841FF" w:rsidRPr="00137EA1" w:rsidRDefault="007841FF" w:rsidP="00137EA1">
      <w:pPr>
        <w:rPr>
          <w:color w:val="FF0000"/>
        </w:rPr>
      </w:pP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005032" w:rsidRPr="002C2BDE" w:rsidTr="00005032">
        <w:tc>
          <w:tcPr>
            <w:tcW w:w="7879" w:type="dxa"/>
          </w:tcPr>
          <w:p w:rsidR="004E1E31" w:rsidRPr="00DA251F" w:rsidRDefault="00BF2B24" w:rsidP="00BF2B24">
            <w:pPr>
              <w:tabs>
                <w:tab w:val="left" w:pos="4470"/>
              </w:tabs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EA4331" wp14:editId="02B59D22">
                  <wp:extent cx="3686175" cy="4991100"/>
                  <wp:effectExtent l="0" t="0" r="9525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686175" cy="4991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97F9E" w:rsidRDefault="00A97F9E" w:rsidP="00370BE9"/>
    <w:p w:rsidR="00A3630F" w:rsidRDefault="00A3630F" w:rsidP="00371A72">
      <w:pPr>
        <w:pStyle w:val="1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</w:t>
      </w:r>
      <w:r w:rsidR="004C08D3">
        <w:rPr>
          <w:rFonts w:hint="eastAsia"/>
        </w:rPr>
        <w:t>進行</w:t>
      </w:r>
      <w:r w:rsidR="00BB1D10">
        <w:rPr>
          <w:rFonts w:hint="eastAsia"/>
        </w:rPr>
        <w:t>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default" r:id="rId17"/>
      <w:footerReference w:type="default" r:id="rId18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2AF4" w:rsidRDefault="00A12AF4" w:rsidP="008A25EB">
      <w:r>
        <w:separator/>
      </w:r>
    </w:p>
  </w:endnote>
  <w:endnote w:type="continuationSeparator" w:id="0">
    <w:p w:rsidR="00A12AF4" w:rsidRDefault="00A12AF4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thJax_Math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13E55" w:rsidRPr="00B13E55">
          <w:rPr>
            <w:noProof/>
            <w:lang w:val="zh-TW"/>
          </w:rPr>
          <w:t>3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2AF4" w:rsidRDefault="00A12AF4" w:rsidP="008A25EB">
      <w:r>
        <w:separator/>
      </w:r>
    </w:p>
  </w:footnote>
  <w:footnote w:type="continuationSeparator" w:id="0">
    <w:p w:rsidR="00A12AF4" w:rsidRDefault="00A12AF4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F75E9B" w:rsidP="0049767C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二</w:t>
                          </w:r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0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49767C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F75E9B" w:rsidP="0049767C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二</w:t>
                    </w:r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0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5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49767C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5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8B3DF1"/>
    <w:multiLevelType w:val="hybridMultilevel"/>
    <w:tmpl w:val="B4C804FE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4D1257C"/>
    <w:multiLevelType w:val="hybridMultilevel"/>
    <w:tmpl w:val="E806D24E"/>
    <w:lvl w:ilvl="0" w:tplc="FAA0517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C845649"/>
    <w:multiLevelType w:val="hybridMultilevel"/>
    <w:tmpl w:val="CB1CA10E"/>
    <w:lvl w:ilvl="0" w:tplc="895C0AD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2803950"/>
    <w:multiLevelType w:val="hybridMultilevel"/>
    <w:tmpl w:val="5C2A3DE0"/>
    <w:lvl w:ilvl="0" w:tplc="9806BAD0">
      <w:start w:val="1"/>
      <w:numFmt w:val="upperLetter"/>
      <w:pStyle w:val="3"/>
      <w:lvlText w:val="(%1)."/>
      <w:lvlJc w:val="right"/>
      <w:pPr>
        <w:ind w:left="1080" w:hanging="48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4" w15:restartNumberingAfterBreak="0">
    <w:nsid w:val="63201CE1"/>
    <w:multiLevelType w:val="hybridMultilevel"/>
    <w:tmpl w:val="8ACE755E"/>
    <w:lvl w:ilvl="0" w:tplc="CEB23E76">
      <w:start w:val="1"/>
      <w:numFmt w:val="lowerRoman"/>
      <w:pStyle w:val="2"/>
      <w:lvlText w:val="(%1)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4"/>
    <w:lvlOverride w:ilvl="0">
      <w:startOverride w:val="1"/>
    </w:lvlOverride>
  </w:num>
  <w:num w:numId="5">
    <w:abstractNumId w:val="4"/>
    <w:lvlOverride w:ilvl="0">
      <w:startOverride w:val="1"/>
    </w:lvlOverride>
  </w:num>
  <w:num w:numId="6">
    <w:abstractNumId w:val="4"/>
    <w:lvlOverride w:ilvl="0">
      <w:startOverride w:val="1"/>
    </w:lvlOverride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1"/>
  </w:num>
  <w:num w:numId="15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kwNKoFAAYLpYstAAAA"/>
  </w:docVars>
  <w:rsids>
    <w:rsidRoot w:val="00490B43"/>
    <w:rsid w:val="00004145"/>
    <w:rsid w:val="00005032"/>
    <w:rsid w:val="000050D6"/>
    <w:rsid w:val="0000559F"/>
    <w:rsid w:val="000105CC"/>
    <w:rsid w:val="00013202"/>
    <w:rsid w:val="00013C2A"/>
    <w:rsid w:val="00016F66"/>
    <w:rsid w:val="0002723A"/>
    <w:rsid w:val="00031B38"/>
    <w:rsid w:val="00035218"/>
    <w:rsid w:val="00037D80"/>
    <w:rsid w:val="000419D7"/>
    <w:rsid w:val="00044C92"/>
    <w:rsid w:val="000503DC"/>
    <w:rsid w:val="00050723"/>
    <w:rsid w:val="00053892"/>
    <w:rsid w:val="00053B4D"/>
    <w:rsid w:val="000632E9"/>
    <w:rsid w:val="00065640"/>
    <w:rsid w:val="00067A3F"/>
    <w:rsid w:val="0007035E"/>
    <w:rsid w:val="00074F6E"/>
    <w:rsid w:val="000764BA"/>
    <w:rsid w:val="00083ABE"/>
    <w:rsid w:val="0008526E"/>
    <w:rsid w:val="00090F60"/>
    <w:rsid w:val="00095357"/>
    <w:rsid w:val="000A17EF"/>
    <w:rsid w:val="000A28B6"/>
    <w:rsid w:val="000A384F"/>
    <w:rsid w:val="000A4324"/>
    <w:rsid w:val="000A4B1F"/>
    <w:rsid w:val="000A64ED"/>
    <w:rsid w:val="000C2191"/>
    <w:rsid w:val="000C27C8"/>
    <w:rsid w:val="000C4105"/>
    <w:rsid w:val="000C52EE"/>
    <w:rsid w:val="000C69EF"/>
    <w:rsid w:val="000D23B1"/>
    <w:rsid w:val="000D33D2"/>
    <w:rsid w:val="000D6396"/>
    <w:rsid w:val="000E1AFE"/>
    <w:rsid w:val="000E2CA3"/>
    <w:rsid w:val="000F28BF"/>
    <w:rsid w:val="000F547B"/>
    <w:rsid w:val="000F5E3F"/>
    <w:rsid w:val="000F6B1F"/>
    <w:rsid w:val="00110A30"/>
    <w:rsid w:val="0011497C"/>
    <w:rsid w:val="001176C6"/>
    <w:rsid w:val="001269DA"/>
    <w:rsid w:val="0012720C"/>
    <w:rsid w:val="001322EE"/>
    <w:rsid w:val="00135A5B"/>
    <w:rsid w:val="00136038"/>
    <w:rsid w:val="00137EA1"/>
    <w:rsid w:val="001407F2"/>
    <w:rsid w:val="00143383"/>
    <w:rsid w:val="00145E6C"/>
    <w:rsid w:val="00145FA6"/>
    <w:rsid w:val="00146DF8"/>
    <w:rsid w:val="00147718"/>
    <w:rsid w:val="00153A71"/>
    <w:rsid w:val="00156A63"/>
    <w:rsid w:val="00164A7C"/>
    <w:rsid w:val="00167813"/>
    <w:rsid w:val="0017108A"/>
    <w:rsid w:val="00171D2C"/>
    <w:rsid w:val="00172BCE"/>
    <w:rsid w:val="001731C5"/>
    <w:rsid w:val="00175326"/>
    <w:rsid w:val="00181E48"/>
    <w:rsid w:val="00183CCA"/>
    <w:rsid w:val="001859C9"/>
    <w:rsid w:val="001861DA"/>
    <w:rsid w:val="00192890"/>
    <w:rsid w:val="00197DA8"/>
    <w:rsid w:val="00197F25"/>
    <w:rsid w:val="001A00C1"/>
    <w:rsid w:val="001A62B1"/>
    <w:rsid w:val="001B05C2"/>
    <w:rsid w:val="001B35D8"/>
    <w:rsid w:val="001B7766"/>
    <w:rsid w:val="001C54B3"/>
    <w:rsid w:val="001D0833"/>
    <w:rsid w:val="001D402D"/>
    <w:rsid w:val="001D61EF"/>
    <w:rsid w:val="001E30F3"/>
    <w:rsid w:val="001E74CF"/>
    <w:rsid w:val="001F18E1"/>
    <w:rsid w:val="001F3E71"/>
    <w:rsid w:val="0020023F"/>
    <w:rsid w:val="002062C1"/>
    <w:rsid w:val="00206EE8"/>
    <w:rsid w:val="00212386"/>
    <w:rsid w:val="00213B14"/>
    <w:rsid w:val="00230073"/>
    <w:rsid w:val="00232D5C"/>
    <w:rsid w:val="00235A74"/>
    <w:rsid w:val="002362F5"/>
    <w:rsid w:val="002374CB"/>
    <w:rsid w:val="00241A6E"/>
    <w:rsid w:val="0024227D"/>
    <w:rsid w:val="00242F8C"/>
    <w:rsid w:val="002439F2"/>
    <w:rsid w:val="00246FFC"/>
    <w:rsid w:val="00247B1A"/>
    <w:rsid w:val="00252091"/>
    <w:rsid w:val="00263A55"/>
    <w:rsid w:val="002652F0"/>
    <w:rsid w:val="00265BDB"/>
    <w:rsid w:val="00267DCA"/>
    <w:rsid w:val="0027258C"/>
    <w:rsid w:val="002729FB"/>
    <w:rsid w:val="0027678F"/>
    <w:rsid w:val="00276E6A"/>
    <w:rsid w:val="00277FD3"/>
    <w:rsid w:val="00284672"/>
    <w:rsid w:val="0028682C"/>
    <w:rsid w:val="00290773"/>
    <w:rsid w:val="00291E25"/>
    <w:rsid w:val="002926F2"/>
    <w:rsid w:val="0029296E"/>
    <w:rsid w:val="002970FE"/>
    <w:rsid w:val="002A04B9"/>
    <w:rsid w:val="002A1D84"/>
    <w:rsid w:val="002A2904"/>
    <w:rsid w:val="002A323E"/>
    <w:rsid w:val="002A4502"/>
    <w:rsid w:val="002B4D18"/>
    <w:rsid w:val="002B6888"/>
    <w:rsid w:val="002C1885"/>
    <w:rsid w:val="002C2BDE"/>
    <w:rsid w:val="002C397C"/>
    <w:rsid w:val="002C57C9"/>
    <w:rsid w:val="002D0C10"/>
    <w:rsid w:val="002D7395"/>
    <w:rsid w:val="002E284D"/>
    <w:rsid w:val="002E3BC2"/>
    <w:rsid w:val="002E3D2E"/>
    <w:rsid w:val="002E4CB7"/>
    <w:rsid w:val="002E7978"/>
    <w:rsid w:val="002E7FCE"/>
    <w:rsid w:val="002F01E3"/>
    <w:rsid w:val="002F05EB"/>
    <w:rsid w:val="002F24A6"/>
    <w:rsid w:val="002F435F"/>
    <w:rsid w:val="0030021B"/>
    <w:rsid w:val="00303263"/>
    <w:rsid w:val="0030437D"/>
    <w:rsid w:val="00304763"/>
    <w:rsid w:val="00305A5E"/>
    <w:rsid w:val="0030775A"/>
    <w:rsid w:val="00313219"/>
    <w:rsid w:val="00322C18"/>
    <w:rsid w:val="0032500A"/>
    <w:rsid w:val="00325AFB"/>
    <w:rsid w:val="00330E9E"/>
    <w:rsid w:val="00333174"/>
    <w:rsid w:val="00333953"/>
    <w:rsid w:val="00334195"/>
    <w:rsid w:val="00336300"/>
    <w:rsid w:val="00356E90"/>
    <w:rsid w:val="00357565"/>
    <w:rsid w:val="00361247"/>
    <w:rsid w:val="00362D60"/>
    <w:rsid w:val="003644C2"/>
    <w:rsid w:val="00365E6C"/>
    <w:rsid w:val="00370BE9"/>
    <w:rsid w:val="00371A72"/>
    <w:rsid w:val="00371DFD"/>
    <w:rsid w:val="00374B37"/>
    <w:rsid w:val="003766AC"/>
    <w:rsid w:val="00376950"/>
    <w:rsid w:val="00382978"/>
    <w:rsid w:val="003935E7"/>
    <w:rsid w:val="003955FB"/>
    <w:rsid w:val="00396D03"/>
    <w:rsid w:val="003A0B73"/>
    <w:rsid w:val="003A4CD9"/>
    <w:rsid w:val="003A50D4"/>
    <w:rsid w:val="003A59FF"/>
    <w:rsid w:val="003A67FF"/>
    <w:rsid w:val="003A72AF"/>
    <w:rsid w:val="003A7B28"/>
    <w:rsid w:val="003B06BA"/>
    <w:rsid w:val="003B3327"/>
    <w:rsid w:val="003B6938"/>
    <w:rsid w:val="003C1CCD"/>
    <w:rsid w:val="003C3E63"/>
    <w:rsid w:val="003D081D"/>
    <w:rsid w:val="003D45E4"/>
    <w:rsid w:val="003E3F3E"/>
    <w:rsid w:val="003E55EA"/>
    <w:rsid w:val="003E70EB"/>
    <w:rsid w:val="003E7A2B"/>
    <w:rsid w:val="003F23B0"/>
    <w:rsid w:val="003F27D6"/>
    <w:rsid w:val="003F57BD"/>
    <w:rsid w:val="00403D85"/>
    <w:rsid w:val="00404E2D"/>
    <w:rsid w:val="00406E0C"/>
    <w:rsid w:val="00407F8A"/>
    <w:rsid w:val="004105D1"/>
    <w:rsid w:val="00410F9B"/>
    <w:rsid w:val="004135D3"/>
    <w:rsid w:val="00421863"/>
    <w:rsid w:val="00426649"/>
    <w:rsid w:val="00430B56"/>
    <w:rsid w:val="0043592F"/>
    <w:rsid w:val="004419A1"/>
    <w:rsid w:val="00444B5C"/>
    <w:rsid w:val="004464E3"/>
    <w:rsid w:val="00454F1B"/>
    <w:rsid w:val="00456F5C"/>
    <w:rsid w:val="00466629"/>
    <w:rsid w:val="00472C98"/>
    <w:rsid w:val="00473269"/>
    <w:rsid w:val="00475730"/>
    <w:rsid w:val="00477B3A"/>
    <w:rsid w:val="00482441"/>
    <w:rsid w:val="004829B0"/>
    <w:rsid w:val="004901DA"/>
    <w:rsid w:val="00490B43"/>
    <w:rsid w:val="0049318E"/>
    <w:rsid w:val="00496A15"/>
    <w:rsid w:val="0049767C"/>
    <w:rsid w:val="004977DD"/>
    <w:rsid w:val="004B62E9"/>
    <w:rsid w:val="004C08D3"/>
    <w:rsid w:val="004C5959"/>
    <w:rsid w:val="004D31E7"/>
    <w:rsid w:val="004E15E1"/>
    <w:rsid w:val="004E1E31"/>
    <w:rsid w:val="004E2489"/>
    <w:rsid w:val="004E2DD5"/>
    <w:rsid w:val="004F2070"/>
    <w:rsid w:val="004F55E7"/>
    <w:rsid w:val="0050103A"/>
    <w:rsid w:val="0050158E"/>
    <w:rsid w:val="005038CB"/>
    <w:rsid w:val="00504DDD"/>
    <w:rsid w:val="005073D3"/>
    <w:rsid w:val="0050776D"/>
    <w:rsid w:val="005100E9"/>
    <w:rsid w:val="00512588"/>
    <w:rsid w:val="005132D2"/>
    <w:rsid w:val="00513B5C"/>
    <w:rsid w:val="005149F8"/>
    <w:rsid w:val="00514F1C"/>
    <w:rsid w:val="005169B3"/>
    <w:rsid w:val="00516B71"/>
    <w:rsid w:val="00522E7E"/>
    <w:rsid w:val="0052488D"/>
    <w:rsid w:val="005303C1"/>
    <w:rsid w:val="00533244"/>
    <w:rsid w:val="0053668E"/>
    <w:rsid w:val="00536882"/>
    <w:rsid w:val="005400B3"/>
    <w:rsid w:val="00542BB7"/>
    <w:rsid w:val="005442AC"/>
    <w:rsid w:val="00550722"/>
    <w:rsid w:val="005557CA"/>
    <w:rsid w:val="00555AE6"/>
    <w:rsid w:val="00560BB2"/>
    <w:rsid w:val="00562224"/>
    <w:rsid w:val="005622E0"/>
    <w:rsid w:val="00563446"/>
    <w:rsid w:val="00564838"/>
    <w:rsid w:val="00564DF9"/>
    <w:rsid w:val="00565588"/>
    <w:rsid w:val="0057100F"/>
    <w:rsid w:val="00584935"/>
    <w:rsid w:val="00585212"/>
    <w:rsid w:val="0058657C"/>
    <w:rsid w:val="005865B9"/>
    <w:rsid w:val="00591E03"/>
    <w:rsid w:val="005942EB"/>
    <w:rsid w:val="00597688"/>
    <w:rsid w:val="005A0431"/>
    <w:rsid w:val="005A49CC"/>
    <w:rsid w:val="005B154C"/>
    <w:rsid w:val="005B1A36"/>
    <w:rsid w:val="005B3F0A"/>
    <w:rsid w:val="005B651B"/>
    <w:rsid w:val="005C10DD"/>
    <w:rsid w:val="005C2CD2"/>
    <w:rsid w:val="005C5130"/>
    <w:rsid w:val="005C7CB9"/>
    <w:rsid w:val="005D0E78"/>
    <w:rsid w:val="005D5F7B"/>
    <w:rsid w:val="005D72AF"/>
    <w:rsid w:val="005E061F"/>
    <w:rsid w:val="005E0765"/>
    <w:rsid w:val="005E3D80"/>
    <w:rsid w:val="005E3E20"/>
    <w:rsid w:val="005E42BC"/>
    <w:rsid w:val="005E651D"/>
    <w:rsid w:val="005E6771"/>
    <w:rsid w:val="005F0299"/>
    <w:rsid w:val="005F1025"/>
    <w:rsid w:val="005F17D8"/>
    <w:rsid w:val="005F18FF"/>
    <w:rsid w:val="005F3905"/>
    <w:rsid w:val="00600A57"/>
    <w:rsid w:val="00603A79"/>
    <w:rsid w:val="00604BB3"/>
    <w:rsid w:val="0060641C"/>
    <w:rsid w:val="00607669"/>
    <w:rsid w:val="00615787"/>
    <w:rsid w:val="006159A0"/>
    <w:rsid w:val="00643D03"/>
    <w:rsid w:val="00647B3B"/>
    <w:rsid w:val="00655C57"/>
    <w:rsid w:val="006567BC"/>
    <w:rsid w:val="00667E93"/>
    <w:rsid w:val="0067352E"/>
    <w:rsid w:val="00677F1A"/>
    <w:rsid w:val="0068298B"/>
    <w:rsid w:val="0068440A"/>
    <w:rsid w:val="00690874"/>
    <w:rsid w:val="006923E5"/>
    <w:rsid w:val="006A131A"/>
    <w:rsid w:val="006A352B"/>
    <w:rsid w:val="006A4D14"/>
    <w:rsid w:val="006A6188"/>
    <w:rsid w:val="006B2B73"/>
    <w:rsid w:val="006B418A"/>
    <w:rsid w:val="006B4A76"/>
    <w:rsid w:val="006C0A26"/>
    <w:rsid w:val="006C1EEE"/>
    <w:rsid w:val="006C75C1"/>
    <w:rsid w:val="006D7C6A"/>
    <w:rsid w:val="006E196D"/>
    <w:rsid w:val="006E384D"/>
    <w:rsid w:val="006E4672"/>
    <w:rsid w:val="006E5056"/>
    <w:rsid w:val="006E5668"/>
    <w:rsid w:val="006E570B"/>
    <w:rsid w:val="006E5FEA"/>
    <w:rsid w:val="006F32E5"/>
    <w:rsid w:val="006F64CA"/>
    <w:rsid w:val="00700BBB"/>
    <w:rsid w:val="00704D0C"/>
    <w:rsid w:val="0070650A"/>
    <w:rsid w:val="007076ED"/>
    <w:rsid w:val="00710E3B"/>
    <w:rsid w:val="00717AE5"/>
    <w:rsid w:val="00717CA1"/>
    <w:rsid w:val="00717EF1"/>
    <w:rsid w:val="00720E4B"/>
    <w:rsid w:val="007263A9"/>
    <w:rsid w:val="00732C14"/>
    <w:rsid w:val="007374F8"/>
    <w:rsid w:val="00742706"/>
    <w:rsid w:val="0074448E"/>
    <w:rsid w:val="0074729B"/>
    <w:rsid w:val="00751E38"/>
    <w:rsid w:val="007521BA"/>
    <w:rsid w:val="007528E2"/>
    <w:rsid w:val="007533CA"/>
    <w:rsid w:val="00753C9D"/>
    <w:rsid w:val="00756CBF"/>
    <w:rsid w:val="00761A8C"/>
    <w:rsid w:val="007650C5"/>
    <w:rsid w:val="007650CA"/>
    <w:rsid w:val="0078404E"/>
    <w:rsid w:val="007841FF"/>
    <w:rsid w:val="00790581"/>
    <w:rsid w:val="00792CA3"/>
    <w:rsid w:val="007944EC"/>
    <w:rsid w:val="00797E4D"/>
    <w:rsid w:val="007A12E4"/>
    <w:rsid w:val="007A7DC2"/>
    <w:rsid w:val="007B478A"/>
    <w:rsid w:val="007B6585"/>
    <w:rsid w:val="007C1CC5"/>
    <w:rsid w:val="007C50A0"/>
    <w:rsid w:val="007D66C6"/>
    <w:rsid w:val="007E0180"/>
    <w:rsid w:val="007E036A"/>
    <w:rsid w:val="007E2E10"/>
    <w:rsid w:val="007E68AE"/>
    <w:rsid w:val="007F6593"/>
    <w:rsid w:val="008015F8"/>
    <w:rsid w:val="008017CA"/>
    <w:rsid w:val="008024D7"/>
    <w:rsid w:val="008025A2"/>
    <w:rsid w:val="00802C4A"/>
    <w:rsid w:val="00806817"/>
    <w:rsid w:val="008140D4"/>
    <w:rsid w:val="00814F00"/>
    <w:rsid w:val="00815276"/>
    <w:rsid w:val="00817BE6"/>
    <w:rsid w:val="008245AE"/>
    <w:rsid w:val="00824791"/>
    <w:rsid w:val="00824B46"/>
    <w:rsid w:val="00831A26"/>
    <w:rsid w:val="00831E1A"/>
    <w:rsid w:val="008363C3"/>
    <w:rsid w:val="00841310"/>
    <w:rsid w:val="0084156D"/>
    <w:rsid w:val="00841582"/>
    <w:rsid w:val="0084333A"/>
    <w:rsid w:val="0084795A"/>
    <w:rsid w:val="00847FA5"/>
    <w:rsid w:val="008555DC"/>
    <w:rsid w:val="00860F39"/>
    <w:rsid w:val="00861E54"/>
    <w:rsid w:val="00863B2E"/>
    <w:rsid w:val="0086413C"/>
    <w:rsid w:val="008820DB"/>
    <w:rsid w:val="0088519F"/>
    <w:rsid w:val="00885FFF"/>
    <w:rsid w:val="00890A12"/>
    <w:rsid w:val="0089275C"/>
    <w:rsid w:val="00892B30"/>
    <w:rsid w:val="00893D8D"/>
    <w:rsid w:val="00895AB4"/>
    <w:rsid w:val="008A25EB"/>
    <w:rsid w:val="008A4E30"/>
    <w:rsid w:val="008A5D53"/>
    <w:rsid w:val="008A72A6"/>
    <w:rsid w:val="008B3378"/>
    <w:rsid w:val="008B3ACC"/>
    <w:rsid w:val="008C0F91"/>
    <w:rsid w:val="008C5190"/>
    <w:rsid w:val="008C6551"/>
    <w:rsid w:val="008D3DF6"/>
    <w:rsid w:val="008D610C"/>
    <w:rsid w:val="008D701F"/>
    <w:rsid w:val="008E4109"/>
    <w:rsid w:val="008F59CB"/>
    <w:rsid w:val="009027C2"/>
    <w:rsid w:val="00904FF9"/>
    <w:rsid w:val="00905F50"/>
    <w:rsid w:val="00907170"/>
    <w:rsid w:val="009129E6"/>
    <w:rsid w:val="009171E3"/>
    <w:rsid w:val="00930CC6"/>
    <w:rsid w:val="00930DC8"/>
    <w:rsid w:val="009451BA"/>
    <w:rsid w:val="00947CF8"/>
    <w:rsid w:val="0095545D"/>
    <w:rsid w:val="00967800"/>
    <w:rsid w:val="00970050"/>
    <w:rsid w:val="009701B2"/>
    <w:rsid w:val="00972423"/>
    <w:rsid w:val="009727E1"/>
    <w:rsid w:val="009735CC"/>
    <w:rsid w:val="0097659D"/>
    <w:rsid w:val="009802AF"/>
    <w:rsid w:val="009831A6"/>
    <w:rsid w:val="009856A9"/>
    <w:rsid w:val="00986702"/>
    <w:rsid w:val="00986EB9"/>
    <w:rsid w:val="009874D6"/>
    <w:rsid w:val="00987EE7"/>
    <w:rsid w:val="009909A3"/>
    <w:rsid w:val="00990F14"/>
    <w:rsid w:val="00992313"/>
    <w:rsid w:val="00994213"/>
    <w:rsid w:val="009954AF"/>
    <w:rsid w:val="009A160E"/>
    <w:rsid w:val="009A39DD"/>
    <w:rsid w:val="009A75EE"/>
    <w:rsid w:val="009B1DFB"/>
    <w:rsid w:val="009B66AF"/>
    <w:rsid w:val="009B66B8"/>
    <w:rsid w:val="009C0648"/>
    <w:rsid w:val="009C0C66"/>
    <w:rsid w:val="009C5095"/>
    <w:rsid w:val="009D11D3"/>
    <w:rsid w:val="009D3140"/>
    <w:rsid w:val="009E36D9"/>
    <w:rsid w:val="009F1CB9"/>
    <w:rsid w:val="009F2E5E"/>
    <w:rsid w:val="009F3ABE"/>
    <w:rsid w:val="009F4E68"/>
    <w:rsid w:val="009F5E44"/>
    <w:rsid w:val="00A073D4"/>
    <w:rsid w:val="00A078BB"/>
    <w:rsid w:val="00A12AF4"/>
    <w:rsid w:val="00A1520C"/>
    <w:rsid w:val="00A24CE4"/>
    <w:rsid w:val="00A27DD4"/>
    <w:rsid w:val="00A30D4E"/>
    <w:rsid w:val="00A33ACE"/>
    <w:rsid w:val="00A33F69"/>
    <w:rsid w:val="00A34213"/>
    <w:rsid w:val="00A34BD5"/>
    <w:rsid w:val="00A3630F"/>
    <w:rsid w:val="00A36B26"/>
    <w:rsid w:val="00A37AC0"/>
    <w:rsid w:val="00A44D63"/>
    <w:rsid w:val="00A47464"/>
    <w:rsid w:val="00A4758A"/>
    <w:rsid w:val="00A500E7"/>
    <w:rsid w:val="00A5057B"/>
    <w:rsid w:val="00A52849"/>
    <w:rsid w:val="00A534AC"/>
    <w:rsid w:val="00A628D7"/>
    <w:rsid w:val="00A6715E"/>
    <w:rsid w:val="00A71900"/>
    <w:rsid w:val="00A72A1C"/>
    <w:rsid w:val="00A821AF"/>
    <w:rsid w:val="00A82F54"/>
    <w:rsid w:val="00A8516D"/>
    <w:rsid w:val="00A960C7"/>
    <w:rsid w:val="00A97F9E"/>
    <w:rsid w:val="00AA1726"/>
    <w:rsid w:val="00AA4485"/>
    <w:rsid w:val="00AA4DA2"/>
    <w:rsid w:val="00AA538D"/>
    <w:rsid w:val="00AA662B"/>
    <w:rsid w:val="00AB07D3"/>
    <w:rsid w:val="00AB195E"/>
    <w:rsid w:val="00AB40D2"/>
    <w:rsid w:val="00AC07A7"/>
    <w:rsid w:val="00AC50D6"/>
    <w:rsid w:val="00AC560E"/>
    <w:rsid w:val="00AC69C9"/>
    <w:rsid w:val="00AC77A9"/>
    <w:rsid w:val="00AD1F23"/>
    <w:rsid w:val="00AE1087"/>
    <w:rsid w:val="00AE1C8B"/>
    <w:rsid w:val="00AE1E89"/>
    <w:rsid w:val="00AF03AF"/>
    <w:rsid w:val="00AF1894"/>
    <w:rsid w:val="00B01427"/>
    <w:rsid w:val="00B01B34"/>
    <w:rsid w:val="00B04AE7"/>
    <w:rsid w:val="00B1080A"/>
    <w:rsid w:val="00B13E55"/>
    <w:rsid w:val="00B152D2"/>
    <w:rsid w:val="00B167EA"/>
    <w:rsid w:val="00B20778"/>
    <w:rsid w:val="00B24B0F"/>
    <w:rsid w:val="00B27AD9"/>
    <w:rsid w:val="00B27E53"/>
    <w:rsid w:val="00B365FE"/>
    <w:rsid w:val="00B41A47"/>
    <w:rsid w:val="00B436F3"/>
    <w:rsid w:val="00B44EB2"/>
    <w:rsid w:val="00B529A4"/>
    <w:rsid w:val="00B531F7"/>
    <w:rsid w:val="00B54EA7"/>
    <w:rsid w:val="00B575FA"/>
    <w:rsid w:val="00B57B5A"/>
    <w:rsid w:val="00B628CD"/>
    <w:rsid w:val="00B66AE3"/>
    <w:rsid w:val="00B70163"/>
    <w:rsid w:val="00B70D81"/>
    <w:rsid w:val="00B72B27"/>
    <w:rsid w:val="00B72C96"/>
    <w:rsid w:val="00B72EE0"/>
    <w:rsid w:val="00B73392"/>
    <w:rsid w:val="00B768AD"/>
    <w:rsid w:val="00B803AB"/>
    <w:rsid w:val="00B80A08"/>
    <w:rsid w:val="00B9021F"/>
    <w:rsid w:val="00B90980"/>
    <w:rsid w:val="00B91B36"/>
    <w:rsid w:val="00B9246B"/>
    <w:rsid w:val="00B92523"/>
    <w:rsid w:val="00B94188"/>
    <w:rsid w:val="00BA0E6C"/>
    <w:rsid w:val="00BA3A76"/>
    <w:rsid w:val="00BA4DC5"/>
    <w:rsid w:val="00BB1D10"/>
    <w:rsid w:val="00BC0D03"/>
    <w:rsid w:val="00BC1EA2"/>
    <w:rsid w:val="00BC4F5F"/>
    <w:rsid w:val="00BC6B6E"/>
    <w:rsid w:val="00BD3EB8"/>
    <w:rsid w:val="00BD41AD"/>
    <w:rsid w:val="00BD428C"/>
    <w:rsid w:val="00BE0A0E"/>
    <w:rsid w:val="00BE2842"/>
    <w:rsid w:val="00BE478B"/>
    <w:rsid w:val="00BE64CB"/>
    <w:rsid w:val="00BE65BC"/>
    <w:rsid w:val="00BF002B"/>
    <w:rsid w:val="00BF2B24"/>
    <w:rsid w:val="00BF2DE8"/>
    <w:rsid w:val="00BF5816"/>
    <w:rsid w:val="00C01321"/>
    <w:rsid w:val="00C029CE"/>
    <w:rsid w:val="00C03D43"/>
    <w:rsid w:val="00C0750E"/>
    <w:rsid w:val="00C2094A"/>
    <w:rsid w:val="00C233C2"/>
    <w:rsid w:val="00C3300D"/>
    <w:rsid w:val="00C44B6B"/>
    <w:rsid w:val="00C51201"/>
    <w:rsid w:val="00C51B17"/>
    <w:rsid w:val="00C52055"/>
    <w:rsid w:val="00C57071"/>
    <w:rsid w:val="00C60790"/>
    <w:rsid w:val="00C721D6"/>
    <w:rsid w:val="00C8178B"/>
    <w:rsid w:val="00C8378C"/>
    <w:rsid w:val="00C83831"/>
    <w:rsid w:val="00C85444"/>
    <w:rsid w:val="00C866BB"/>
    <w:rsid w:val="00C87B4D"/>
    <w:rsid w:val="00C910F9"/>
    <w:rsid w:val="00C933E7"/>
    <w:rsid w:val="00C95893"/>
    <w:rsid w:val="00C95C11"/>
    <w:rsid w:val="00CA0FED"/>
    <w:rsid w:val="00CA7EAC"/>
    <w:rsid w:val="00CB35F0"/>
    <w:rsid w:val="00CB43AE"/>
    <w:rsid w:val="00CB62E0"/>
    <w:rsid w:val="00CC2D7F"/>
    <w:rsid w:val="00CC2DFD"/>
    <w:rsid w:val="00CC52A6"/>
    <w:rsid w:val="00CD43EA"/>
    <w:rsid w:val="00CD5345"/>
    <w:rsid w:val="00CE40F0"/>
    <w:rsid w:val="00CE5CAF"/>
    <w:rsid w:val="00CE6265"/>
    <w:rsid w:val="00CF3AB9"/>
    <w:rsid w:val="00CF3CD5"/>
    <w:rsid w:val="00CF4B66"/>
    <w:rsid w:val="00CF5E22"/>
    <w:rsid w:val="00D05600"/>
    <w:rsid w:val="00D0756F"/>
    <w:rsid w:val="00D10C33"/>
    <w:rsid w:val="00D13580"/>
    <w:rsid w:val="00D13FC3"/>
    <w:rsid w:val="00D1582E"/>
    <w:rsid w:val="00D15DAB"/>
    <w:rsid w:val="00D236F7"/>
    <w:rsid w:val="00D3146B"/>
    <w:rsid w:val="00D33D22"/>
    <w:rsid w:val="00D35876"/>
    <w:rsid w:val="00D41DBF"/>
    <w:rsid w:val="00D4658F"/>
    <w:rsid w:val="00D47A4E"/>
    <w:rsid w:val="00D523CA"/>
    <w:rsid w:val="00D53D02"/>
    <w:rsid w:val="00D53E60"/>
    <w:rsid w:val="00D54F5C"/>
    <w:rsid w:val="00D67D22"/>
    <w:rsid w:val="00D72784"/>
    <w:rsid w:val="00D75F8D"/>
    <w:rsid w:val="00D85EAF"/>
    <w:rsid w:val="00D87495"/>
    <w:rsid w:val="00D919A0"/>
    <w:rsid w:val="00D924DD"/>
    <w:rsid w:val="00D92803"/>
    <w:rsid w:val="00D95533"/>
    <w:rsid w:val="00D95C9E"/>
    <w:rsid w:val="00DA251F"/>
    <w:rsid w:val="00DA2B33"/>
    <w:rsid w:val="00DB0A6E"/>
    <w:rsid w:val="00DB795A"/>
    <w:rsid w:val="00DB7A4F"/>
    <w:rsid w:val="00DC13E8"/>
    <w:rsid w:val="00DC1988"/>
    <w:rsid w:val="00DC4D1D"/>
    <w:rsid w:val="00DC6DA1"/>
    <w:rsid w:val="00DD017E"/>
    <w:rsid w:val="00DD4CB5"/>
    <w:rsid w:val="00DD7CE1"/>
    <w:rsid w:val="00DE1B86"/>
    <w:rsid w:val="00DE2F16"/>
    <w:rsid w:val="00DE3129"/>
    <w:rsid w:val="00DE5D04"/>
    <w:rsid w:val="00DF03ED"/>
    <w:rsid w:val="00DF1F4F"/>
    <w:rsid w:val="00E000A1"/>
    <w:rsid w:val="00E05805"/>
    <w:rsid w:val="00E06345"/>
    <w:rsid w:val="00E07A00"/>
    <w:rsid w:val="00E07F7D"/>
    <w:rsid w:val="00E14E15"/>
    <w:rsid w:val="00E21B43"/>
    <w:rsid w:val="00E2256C"/>
    <w:rsid w:val="00E228D5"/>
    <w:rsid w:val="00E276B3"/>
    <w:rsid w:val="00E324AB"/>
    <w:rsid w:val="00E32799"/>
    <w:rsid w:val="00E32E31"/>
    <w:rsid w:val="00E33056"/>
    <w:rsid w:val="00E33B93"/>
    <w:rsid w:val="00E33BCD"/>
    <w:rsid w:val="00E366FF"/>
    <w:rsid w:val="00E40142"/>
    <w:rsid w:val="00E45194"/>
    <w:rsid w:val="00E54312"/>
    <w:rsid w:val="00E54587"/>
    <w:rsid w:val="00E5714C"/>
    <w:rsid w:val="00E63CB5"/>
    <w:rsid w:val="00E737B1"/>
    <w:rsid w:val="00E737FE"/>
    <w:rsid w:val="00E804E6"/>
    <w:rsid w:val="00E845F5"/>
    <w:rsid w:val="00E857D3"/>
    <w:rsid w:val="00E85BA7"/>
    <w:rsid w:val="00E87C96"/>
    <w:rsid w:val="00E90CB9"/>
    <w:rsid w:val="00E94527"/>
    <w:rsid w:val="00E945E6"/>
    <w:rsid w:val="00E94B7B"/>
    <w:rsid w:val="00E9564E"/>
    <w:rsid w:val="00EA1374"/>
    <w:rsid w:val="00EA3036"/>
    <w:rsid w:val="00EA536F"/>
    <w:rsid w:val="00EA5406"/>
    <w:rsid w:val="00EC3DD7"/>
    <w:rsid w:val="00EC602B"/>
    <w:rsid w:val="00ED36B1"/>
    <w:rsid w:val="00ED5018"/>
    <w:rsid w:val="00EE27C7"/>
    <w:rsid w:val="00EE2987"/>
    <w:rsid w:val="00EE2B6B"/>
    <w:rsid w:val="00EE2B7D"/>
    <w:rsid w:val="00EE7D4A"/>
    <w:rsid w:val="00EF532B"/>
    <w:rsid w:val="00F1070E"/>
    <w:rsid w:val="00F11CE2"/>
    <w:rsid w:val="00F130F8"/>
    <w:rsid w:val="00F13A73"/>
    <w:rsid w:val="00F1456E"/>
    <w:rsid w:val="00F16470"/>
    <w:rsid w:val="00F236FB"/>
    <w:rsid w:val="00F255A5"/>
    <w:rsid w:val="00F25C98"/>
    <w:rsid w:val="00F26C6C"/>
    <w:rsid w:val="00F30B60"/>
    <w:rsid w:val="00F317DF"/>
    <w:rsid w:val="00F32C83"/>
    <w:rsid w:val="00F33D23"/>
    <w:rsid w:val="00F34C47"/>
    <w:rsid w:val="00F34D76"/>
    <w:rsid w:val="00F365E7"/>
    <w:rsid w:val="00F36703"/>
    <w:rsid w:val="00F36EBC"/>
    <w:rsid w:val="00F3707C"/>
    <w:rsid w:val="00F37676"/>
    <w:rsid w:val="00F37699"/>
    <w:rsid w:val="00F4370A"/>
    <w:rsid w:val="00F44A89"/>
    <w:rsid w:val="00F46A0D"/>
    <w:rsid w:val="00F517B2"/>
    <w:rsid w:val="00F56A1B"/>
    <w:rsid w:val="00F56D40"/>
    <w:rsid w:val="00F60669"/>
    <w:rsid w:val="00F60F45"/>
    <w:rsid w:val="00F75E9B"/>
    <w:rsid w:val="00F85E47"/>
    <w:rsid w:val="00F9367D"/>
    <w:rsid w:val="00FA2BB8"/>
    <w:rsid w:val="00FA3D86"/>
    <w:rsid w:val="00FA4A68"/>
    <w:rsid w:val="00FA6390"/>
    <w:rsid w:val="00FA77EA"/>
    <w:rsid w:val="00FC25B6"/>
    <w:rsid w:val="00FC2E52"/>
    <w:rsid w:val="00FC4288"/>
    <w:rsid w:val="00FC5C9B"/>
    <w:rsid w:val="00FD1E31"/>
    <w:rsid w:val="00FD51E8"/>
    <w:rsid w:val="00FD6C96"/>
    <w:rsid w:val="00FE2AE4"/>
    <w:rsid w:val="00FE72B3"/>
    <w:rsid w:val="00FE780B"/>
    <w:rsid w:val="00FF0464"/>
    <w:rsid w:val="00FF4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1D05B5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2"/>
      </w:numPr>
      <w:ind w:leftChars="0" w:left="0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0"/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  <w:style w:type="character" w:customStyle="1" w:styleId="mi">
    <w:name w:val="mi"/>
    <w:basedOn w:val="a1"/>
    <w:rsid w:val="00EF53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0EB12C-5630-49E0-B80A-E4436BF3F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4</TotalTime>
  <Pages>8</Pages>
  <Words>354</Words>
  <Characters>2024</Characters>
  <Application>Microsoft Office Word</Application>
  <DocSecurity>0</DocSecurity>
  <Lines>16</Lines>
  <Paragraphs>4</Paragraphs>
  <ScaleCrop>false</ScaleCrop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點燈 廖</cp:lastModifiedBy>
  <cp:revision>149</cp:revision>
  <cp:lastPrinted>2020-04-24T06:22:00Z</cp:lastPrinted>
  <dcterms:created xsi:type="dcterms:W3CDTF">2020-04-15T14:06:00Z</dcterms:created>
  <dcterms:modified xsi:type="dcterms:W3CDTF">2020-05-25T05:35:00Z</dcterms:modified>
</cp:coreProperties>
</file>